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3F0DA" w14:textId="7574D720" w:rsidR="6E913162" w:rsidRDefault="1C657DD3" w:rsidP="1C657DD3">
      <w:pPr>
        <w:jc w:val="center"/>
        <w:rPr>
          <w:b/>
          <w:bCs/>
          <w:sz w:val="24"/>
          <w:szCs w:val="24"/>
        </w:rPr>
      </w:pPr>
      <w:r w:rsidRPr="1C657DD3">
        <w:rPr>
          <w:b/>
          <w:bCs/>
          <w:sz w:val="24"/>
          <w:szCs w:val="24"/>
        </w:rPr>
        <w:t>DNA Student Handout Rubric</w:t>
      </w:r>
    </w:p>
    <w:p w14:paraId="5D93B833" w14:textId="415DB8A2" w:rsidR="6E913162" w:rsidRDefault="6E913162" w:rsidP="6E913162">
      <w:r>
        <w:t>Write down two things you notice about today’s phenomenon.</w:t>
      </w:r>
    </w:p>
    <w:p w14:paraId="32AAD01A" w14:textId="7FF42A84" w:rsidR="6E913162" w:rsidRDefault="1C657DD3" w:rsidP="6E913162">
      <w:r>
        <w:t xml:space="preserve">1. </w:t>
      </w:r>
    </w:p>
    <w:p w14:paraId="58B33E46" w14:textId="7060E049" w:rsidR="1C657DD3" w:rsidRDefault="1C657DD3">
      <w:r>
        <w:t xml:space="preserve">2. </w:t>
      </w:r>
    </w:p>
    <w:tbl>
      <w:tblPr>
        <w:tblStyle w:val="TableGrid"/>
        <w:tblW w:w="2025" w:type="dxa"/>
        <w:jc w:val="center"/>
        <w:tblLayout w:type="fixed"/>
        <w:tblLook w:val="06A0" w:firstRow="1" w:lastRow="0" w:firstColumn="1" w:lastColumn="0" w:noHBand="1" w:noVBand="1"/>
      </w:tblPr>
      <w:tblGrid>
        <w:gridCol w:w="975"/>
        <w:gridCol w:w="1050"/>
      </w:tblGrid>
      <w:tr w:rsidR="1C657DD3" w14:paraId="4D35C7A2" w14:textId="77777777" w:rsidTr="59F4CA3D">
        <w:trPr>
          <w:trHeight w:val="300"/>
          <w:jc w:val="center"/>
        </w:trPr>
        <w:tc>
          <w:tcPr>
            <w:tcW w:w="975" w:type="dxa"/>
            <w:shd w:val="clear" w:color="auto" w:fill="70AD47" w:themeFill="accent6"/>
          </w:tcPr>
          <w:p w14:paraId="33F09908" w14:textId="6CB5DC9E" w:rsidR="1C657DD3" w:rsidRDefault="1C657DD3" w:rsidP="1C657DD3">
            <w:r>
              <w:t>1 Point</w:t>
            </w:r>
          </w:p>
        </w:tc>
        <w:tc>
          <w:tcPr>
            <w:tcW w:w="1050" w:type="dxa"/>
          </w:tcPr>
          <w:p w14:paraId="491AA73F" w14:textId="7D35E70E" w:rsidR="1C657DD3" w:rsidRDefault="1C657DD3" w:rsidP="1C657DD3">
            <w:r>
              <w:t>0 Points</w:t>
            </w:r>
          </w:p>
        </w:tc>
      </w:tr>
    </w:tbl>
    <w:p w14:paraId="0863522A" w14:textId="50077CD4" w:rsidR="1C657DD3" w:rsidRDefault="1C657DD3">
      <w:r>
        <w:t xml:space="preserve">Student accomplished </w:t>
      </w:r>
      <w:r w:rsidR="006E608F">
        <w:t>both items</w:t>
      </w:r>
      <w:r>
        <w:t xml:space="preserve"> below</w:t>
      </w:r>
      <w:r w:rsidR="006E608F">
        <w:t>:</w:t>
      </w:r>
    </w:p>
    <w:p w14:paraId="465DFF4F" w14:textId="7EDBE29B" w:rsidR="1C657DD3" w:rsidRDefault="1C657DD3" w:rsidP="1C657DD3">
      <w:pPr>
        <w:pStyle w:val="ListParagraph"/>
        <w:numPr>
          <w:ilvl w:val="0"/>
          <w:numId w:val="3"/>
        </w:numPr>
      </w:pPr>
      <w:r>
        <w:t>Student wrote down 2 things that they noticed about the phenomenon.</w:t>
      </w:r>
    </w:p>
    <w:p w14:paraId="09EDB561" w14:textId="40C8E9F0" w:rsidR="1C657DD3" w:rsidRDefault="1C657DD3" w:rsidP="1C657DD3">
      <w:pPr>
        <w:pStyle w:val="ListParagraph"/>
        <w:numPr>
          <w:ilvl w:val="0"/>
          <w:numId w:val="3"/>
        </w:numPr>
      </w:pPr>
      <w:r>
        <w:t xml:space="preserve">Student showed evidence of engagement through what they wrote. </w:t>
      </w:r>
    </w:p>
    <w:p w14:paraId="7864EF07" w14:textId="11DF8F4F" w:rsidR="6E913162" w:rsidRDefault="6E913162" w:rsidP="6E913162">
      <w:r>
        <w:t>Write down two things you wonder about today’s phenomenon.</w:t>
      </w:r>
    </w:p>
    <w:p w14:paraId="4659EE30" w14:textId="3A47D7C1" w:rsidR="6E913162" w:rsidRDefault="1C657DD3" w:rsidP="6E913162">
      <w:r>
        <w:t>1.</w:t>
      </w:r>
    </w:p>
    <w:p w14:paraId="3159C90E" w14:textId="081983C3" w:rsidR="00E87E97" w:rsidRDefault="1C657DD3" w:rsidP="4C4D7209">
      <w:r>
        <w:t>2.</w:t>
      </w:r>
    </w:p>
    <w:tbl>
      <w:tblPr>
        <w:tblStyle w:val="TableGrid"/>
        <w:tblW w:w="2010" w:type="dxa"/>
        <w:jc w:val="center"/>
        <w:tblLayout w:type="fixed"/>
        <w:tblLook w:val="06A0" w:firstRow="1" w:lastRow="0" w:firstColumn="1" w:lastColumn="0" w:noHBand="1" w:noVBand="1"/>
      </w:tblPr>
      <w:tblGrid>
        <w:gridCol w:w="960"/>
        <w:gridCol w:w="1050"/>
      </w:tblGrid>
      <w:tr w:rsidR="1C657DD3" w14:paraId="4E2A50CE" w14:textId="77777777" w:rsidTr="59F4CA3D">
        <w:trPr>
          <w:trHeight w:val="300"/>
          <w:jc w:val="center"/>
        </w:trPr>
        <w:tc>
          <w:tcPr>
            <w:tcW w:w="960" w:type="dxa"/>
            <w:shd w:val="clear" w:color="auto" w:fill="70AD47" w:themeFill="accent6"/>
          </w:tcPr>
          <w:p w14:paraId="7128CE2D" w14:textId="6CB5DC9E" w:rsidR="1C657DD3" w:rsidRDefault="1C657DD3" w:rsidP="1C657DD3">
            <w:r>
              <w:t>1 Point</w:t>
            </w:r>
          </w:p>
        </w:tc>
        <w:tc>
          <w:tcPr>
            <w:tcW w:w="1050" w:type="dxa"/>
          </w:tcPr>
          <w:p w14:paraId="4C839CC0" w14:textId="7D35E70E" w:rsidR="1C657DD3" w:rsidRDefault="1C657DD3" w:rsidP="1C657DD3">
            <w:r>
              <w:t>0 Points</w:t>
            </w:r>
          </w:p>
        </w:tc>
      </w:tr>
    </w:tbl>
    <w:p w14:paraId="3C95247D" w14:textId="63566A5D" w:rsidR="1C657DD3" w:rsidRDefault="1C657DD3">
      <w:r>
        <w:t xml:space="preserve">Student accomplished </w:t>
      </w:r>
      <w:r w:rsidR="006E608F">
        <w:t>both items</w:t>
      </w:r>
      <w:r>
        <w:t xml:space="preserve"> below</w:t>
      </w:r>
      <w:r w:rsidR="006E608F">
        <w:t>:</w:t>
      </w:r>
    </w:p>
    <w:p w14:paraId="1F4061FD" w14:textId="6ABCA048" w:rsidR="1C657DD3" w:rsidRDefault="1C657DD3" w:rsidP="1C657DD3">
      <w:pPr>
        <w:pStyle w:val="ListParagraph"/>
        <w:numPr>
          <w:ilvl w:val="0"/>
          <w:numId w:val="3"/>
        </w:numPr>
      </w:pPr>
      <w:r>
        <w:t>Student wrote down 2 things that they wonder</w:t>
      </w:r>
      <w:r w:rsidR="00DF2CE3">
        <w:t>ed</w:t>
      </w:r>
      <w:r>
        <w:t xml:space="preserve"> about the phenomenon.</w:t>
      </w:r>
    </w:p>
    <w:p w14:paraId="4BCFD79B" w14:textId="2F463CE5" w:rsidR="1C657DD3" w:rsidRDefault="1C657DD3" w:rsidP="1C657DD3">
      <w:pPr>
        <w:pStyle w:val="ListParagraph"/>
        <w:numPr>
          <w:ilvl w:val="0"/>
          <w:numId w:val="3"/>
        </w:numPr>
      </w:pPr>
      <w:r>
        <w:t>Student showed evidence of engagement through what they wrote.</w:t>
      </w:r>
    </w:p>
    <w:p w14:paraId="1254BBE1" w14:textId="2C50C99B" w:rsidR="4C4D7209" w:rsidRDefault="7CB25615" w:rsidP="4C4D7209">
      <w:r w:rsidRPr="7CB25615">
        <w:rPr>
          <w:b/>
          <w:bCs/>
        </w:rPr>
        <w:t>HUMAN DNA AND MOUSE DNA COMPARISON</w:t>
      </w:r>
      <w:r>
        <w:t xml:space="preserve">: Here is a visual comparison of chromosomes to show how much DNA humans share with </w:t>
      </w:r>
      <w:r w:rsidR="006E608F">
        <w:t>mice</w:t>
      </w:r>
      <w:r>
        <w:t xml:space="preserve">. </w:t>
      </w:r>
    </w:p>
    <w:p w14:paraId="36CB463C" w14:textId="67BD88DD" w:rsidR="4C4D7209" w:rsidRDefault="42539832" w:rsidP="4C4D7209">
      <w:r w:rsidRPr="42539832">
        <w:rPr>
          <w:b/>
          <w:bCs/>
        </w:rPr>
        <w:t>Directions</w:t>
      </w:r>
      <w:r>
        <w:t xml:space="preserve">: </w:t>
      </w:r>
    </w:p>
    <w:p w14:paraId="25BB5C9F" w14:textId="058BD38F" w:rsidR="4C4D7209" w:rsidRPr="00DF2CE3" w:rsidRDefault="00DF2CE3" w:rsidP="04BB560F">
      <w:r>
        <w:t>Look at the mouse chromosomes below. Circle any segments of DNA found in the mouse genome which is</w:t>
      </w:r>
      <w:r w:rsidR="006E608F">
        <w:t xml:space="preserve"> no</w:t>
      </w:r>
      <w:r>
        <w:t xml:space="preserve">t shared with humans. (Note: The numbers to the right of each chromosome show which human chromosome contains similar DNA). Remember, only 30 percent of DNA differs between a mouse and a human </w:t>
      </w:r>
      <w:r w:rsidR="733D9F48" w:rsidRPr="733D9F48">
        <w:rPr>
          <w:sz w:val="16"/>
          <w:szCs w:val="16"/>
        </w:rPr>
        <w:t>(</w:t>
      </w:r>
      <w:hyperlink r:id="rId7">
        <w:r w:rsidR="733D9F48" w:rsidRPr="733D9F48">
          <w:rPr>
            <w:rStyle w:val="Hyperlink"/>
            <w:sz w:val="16"/>
            <w:szCs w:val="16"/>
          </w:rPr>
          <w:t>https://www.nature.com/scitable/knowledge/library/comparative-genomics-13239404/</w:t>
        </w:r>
      </w:hyperlink>
      <w:r w:rsidR="733D9F48">
        <w:t>).</w:t>
      </w:r>
    </w:p>
    <w:p w14:paraId="5DE40B1C" w14:textId="395FEC2F" w:rsidR="4C4D7209" w:rsidRDefault="4C4D7209" w:rsidP="0C049BAC"/>
    <w:p w14:paraId="53AB8C94" w14:textId="75427B1D" w:rsidR="4C4D7209" w:rsidRDefault="1C657DD3" w:rsidP="1C657DD3">
      <w:pPr>
        <w:jc w:val="center"/>
        <w:rPr>
          <w:rFonts w:ascii="Times New Roman" w:eastAsia="Times New Roman" w:hAnsi="Times New Roman" w:cs="Times New Roman"/>
          <w:color w:val="000000" w:themeColor="text1"/>
        </w:rPr>
      </w:pPr>
      <w:r>
        <w:t xml:space="preserve"> </w:t>
      </w:r>
      <w:r w:rsidR="00F8488D">
        <w:rPr>
          <w:noProof/>
        </w:rPr>
        <w:drawing>
          <wp:inline distT="0" distB="0" distL="0" distR="0" wp14:anchorId="32866C7A" wp14:editId="52FF5667">
            <wp:extent cx="2962275" cy="2067421"/>
            <wp:effectExtent l="0" t="0" r="0" b="0"/>
            <wp:docPr id="125909879" name="Picture 1259098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2067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3090" w:type="dxa"/>
        <w:jc w:val="center"/>
        <w:tblLayout w:type="fixed"/>
        <w:tblLook w:val="06A0" w:firstRow="1" w:lastRow="0" w:firstColumn="1" w:lastColumn="0" w:noHBand="1" w:noVBand="1"/>
      </w:tblPr>
      <w:tblGrid>
        <w:gridCol w:w="1050"/>
        <w:gridCol w:w="960"/>
        <w:gridCol w:w="1080"/>
      </w:tblGrid>
      <w:tr w:rsidR="1C657DD3" w14:paraId="6B6B145B" w14:textId="77777777" w:rsidTr="59F4CA3D">
        <w:trPr>
          <w:trHeight w:val="300"/>
          <w:jc w:val="center"/>
        </w:trPr>
        <w:tc>
          <w:tcPr>
            <w:tcW w:w="1050" w:type="dxa"/>
            <w:shd w:val="clear" w:color="auto" w:fill="70AD47" w:themeFill="accent6"/>
          </w:tcPr>
          <w:p w14:paraId="3E9EE728" w14:textId="4B073A12" w:rsidR="1C657DD3" w:rsidRDefault="1C657DD3" w:rsidP="1C657DD3">
            <w:r>
              <w:t>2 Points</w:t>
            </w:r>
          </w:p>
        </w:tc>
        <w:tc>
          <w:tcPr>
            <w:tcW w:w="960" w:type="dxa"/>
            <w:shd w:val="clear" w:color="auto" w:fill="FFC000" w:themeFill="accent4"/>
          </w:tcPr>
          <w:p w14:paraId="2ACA46B6" w14:textId="71E1A754" w:rsidR="1C657DD3" w:rsidRDefault="1C657DD3" w:rsidP="1C657DD3">
            <w:r>
              <w:t>1 Point</w:t>
            </w:r>
          </w:p>
        </w:tc>
        <w:tc>
          <w:tcPr>
            <w:tcW w:w="1080" w:type="dxa"/>
          </w:tcPr>
          <w:p w14:paraId="47638F4A" w14:textId="7D35E70E" w:rsidR="1C657DD3" w:rsidRDefault="1C657DD3" w:rsidP="1C657DD3">
            <w:r>
              <w:t>0 Points</w:t>
            </w:r>
          </w:p>
        </w:tc>
      </w:tr>
    </w:tbl>
    <w:p w14:paraId="17627CC8" w14:textId="37A8479C" w:rsidR="1C657DD3" w:rsidRDefault="1C657DD3">
      <w:r>
        <w:t>Student accomplished the item below</w:t>
      </w:r>
      <w:r w:rsidR="006E608F">
        <w:t>:</w:t>
      </w:r>
    </w:p>
    <w:p w14:paraId="21AB3FA7" w14:textId="10E8346C" w:rsidR="1C657DD3" w:rsidRDefault="1C657DD3" w:rsidP="1C657DD3">
      <w:pPr>
        <w:pStyle w:val="ListParagraph"/>
        <w:numPr>
          <w:ilvl w:val="0"/>
          <w:numId w:val="3"/>
        </w:numPr>
      </w:pPr>
      <w:r>
        <w:t>Student circled mouse chromosome</w:t>
      </w:r>
      <w:r w:rsidR="00DF2CE3">
        <w:t>s</w:t>
      </w:r>
      <w:r>
        <w:t xml:space="preserve"> 1 and 13. </w:t>
      </w:r>
    </w:p>
    <w:p w14:paraId="6B25FCC5" w14:textId="372FDAB8" w:rsidR="4C4D7209" w:rsidRDefault="00000000" w:rsidP="4C4D7209">
      <w:hyperlink r:id="rId9">
        <w:r w:rsidR="08D51937" w:rsidRPr="08D51937">
          <w:rPr>
            <w:rStyle w:val="Hyperlink"/>
          </w:rPr>
          <w:t>Stated Clearly Video</w:t>
        </w:r>
      </w:hyperlink>
      <w:r w:rsidR="08D51937">
        <w:t xml:space="preserve"> questions</w:t>
      </w:r>
      <w:r w:rsidR="006E608F">
        <w:t>.</w:t>
      </w:r>
      <w:r w:rsidR="08D51937">
        <w:t xml:space="preserve"> (Read questions before </w:t>
      </w:r>
      <w:r w:rsidR="006E608F">
        <w:t xml:space="preserve">the </w:t>
      </w:r>
      <w:r w:rsidR="08D51937">
        <w:t>video begins):</w:t>
      </w:r>
    </w:p>
    <w:p w14:paraId="31E84C1E" w14:textId="0C940EE7" w:rsidR="4C4D7209" w:rsidRDefault="1C657DD3" w:rsidP="08D51937">
      <w:pPr>
        <w:pStyle w:val="ListParagraph"/>
        <w:numPr>
          <w:ilvl w:val="0"/>
          <w:numId w:val="8"/>
        </w:numPr>
      </w:pPr>
      <w:r>
        <w:t xml:space="preserve">What are amino acids?  </w:t>
      </w:r>
    </w:p>
    <w:tbl>
      <w:tblPr>
        <w:tblStyle w:val="TableGrid"/>
        <w:tblW w:w="1950" w:type="dxa"/>
        <w:jc w:val="center"/>
        <w:tblLayout w:type="fixed"/>
        <w:tblLook w:val="06A0" w:firstRow="1" w:lastRow="0" w:firstColumn="1" w:lastColumn="0" w:noHBand="1" w:noVBand="1"/>
      </w:tblPr>
      <w:tblGrid>
        <w:gridCol w:w="915"/>
        <w:gridCol w:w="1035"/>
      </w:tblGrid>
      <w:tr w:rsidR="1C657DD3" w14:paraId="79D4E82F" w14:textId="77777777" w:rsidTr="59F4CA3D">
        <w:trPr>
          <w:trHeight w:val="300"/>
          <w:jc w:val="center"/>
        </w:trPr>
        <w:tc>
          <w:tcPr>
            <w:tcW w:w="915" w:type="dxa"/>
            <w:shd w:val="clear" w:color="auto" w:fill="70AD47" w:themeFill="accent6"/>
          </w:tcPr>
          <w:p w14:paraId="3F1D6CC6" w14:textId="6CB5DC9E" w:rsidR="1C657DD3" w:rsidRDefault="1C657DD3" w:rsidP="1C657DD3">
            <w:r>
              <w:t>1 Point</w:t>
            </w:r>
          </w:p>
        </w:tc>
        <w:tc>
          <w:tcPr>
            <w:tcW w:w="1035" w:type="dxa"/>
          </w:tcPr>
          <w:p w14:paraId="27AB65D8" w14:textId="7D35E70E" w:rsidR="1C657DD3" w:rsidRDefault="1C657DD3" w:rsidP="1C657DD3">
            <w:r>
              <w:t>0 Points</w:t>
            </w:r>
          </w:p>
        </w:tc>
      </w:tr>
    </w:tbl>
    <w:p w14:paraId="7919C4A5" w14:textId="6A7BFC00" w:rsidR="4C4D7209" w:rsidRDefault="1C657DD3" w:rsidP="1C657DD3">
      <w:r>
        <w:t xml:space="preserve">Student accomplished </w:t>
      </w:r>
      <w:r w:rsidR="006E608F" w:rsidRPr="006E608F">
        <w:rPr>
          <w:b/>
          <w:bCs/>
        </w:rPr>
        <w:t>either</w:t>
      </w:r>
      <w:r>
        <w:t xml:space="preserve"> item below</w:t>
      </w:r>
      <w:r w:rsidR="006E608F">
        <w:t>:</w:t>
      </w:r>
    </w:p>
    <w:p w14:paraId="076E065C" w14:textId="133328E2" w:rsidR="4C4D7209" w:rsidRDefault="1C657DD3" w:rsidP="1C657DD3">
      <w:pPr>
        <w:pStyle w:val="ListParagraph"/>
        <w:numPr>
          <w:ilvl w:val="0"/>
          <w:numId w:val="3"/>
        </w:numPr>
      </w:pPr>
      <w:r>
        <w:t>Student wrote that amino acids are building blocks of proteins</w:t>
      </w:r>
      <w:r w:rsidR="006E608F">
        <w:t>.</w:t>
      </w:r>
    </w:p>
    <w:p w14:paraId="76B9593D" w14:textId="504821E5" w:rsidR="1C657DD3" w:rsidRDefault="2A36259F" w:rsidP="1C657DD3">
      <w:pPr>
        <w:pStyle w:val="ListParagraph"/>
        <w:numPr>
          <w:ilvl w:val="0"/>
          <w:numId w:val="3"/>
        </w:numPr>
      </w:pPr>
      <w:r>
        <w:t>Student</w:t>
      </w:r>
      <w:r w:rsidR="006E608F">
        <w:t xml:space="preserve"> recognized that there are 20 amino acids, which act</w:t>
      </w:r>
      <w:r>
        <w:t xml:space="preserve"> like Legos that build into proteins.</w:t>
      </w:r>
    </w:p>
    <w:p w14:paraId="00F2AFA7" w14:textId="6C4E312C" w:rsidR="2A36259F" w:rsidRDefault="2A36259F" w:rsidP="2A36259F"/>
    <w:p w14:paraId="146302D3" w14:textId="1159F5FE" w:rsidR="4C4D7209" w:rsidRDefault="08D51937" w:rsidP="08D51937">
      <w:pPr>
        <w:pStyle w:val="ListParagraph"/>
        <w:numPr>
          <w:ilvl w:val="0"/>
          <w:numId w:val="8"/>
        </w:numPr>
      </w:pPr>
      <w:r>
        <w:t>Below, fill in the blanks from the chain of life as described in the video.</w:t>
      </w:r>
    </w:p>
    <w:p w14:paraId="25398354" w14:textId="075D85A7" w:rsidR="4C4D7209" w:rsidRDefault="1C657DD3" w:rsidP="08D51937">
      <w:pPr>
        <w:ind w:firstLine="720"/>
        <w:jc w:val="center"/>
      </w:pPr>
      <w:r>
        <w:t xml:space="preserve">DNA </w:t>
      </w:r>
      <w:r w:rsidR="00DF2CE3">
        <w:sym w:font="Wingdings" w:char="F0E0"/>
      </w:r>
      <w:r>
        <w:t xml:space="preserve"> Amino Acids </w:t>
      </w:r>
      <w:r w:rsidR="00DF2CE3">
        <w:sym w:font="Wingdings" w:char="F0E0"/>
      </w:r>
      <w:r>
        <w:t xml:space="preserve">                               </w:t>
      </w:r>
      <w:r w:rsidR="00DF2CE3">
        <w:sym w:font="Wingdings" w:char="F0E0"/>
      </w:r>
      <w:r>
        <w:t xml:space="preserve"> Living Cells </w:t>
      </w:r>
      <w:r w:rsidR="00DF2CE3">
        <w:sym w:font="Wingdings" w:char="F0E0"/>
      </w:r>
      <w:r>
        <w:t xml:space="preserve"> Tissue </w:t>
      </w:r>
      <w:r w:rsidR="00DF2CE3">
        <w:sym w:font="Wingdings" w:char="F0E0"/>
      </w:r>
      <w:r>
        <w:t xml:space="preserve">                         </w:t>
      </w:r>
      <w:r w:rsidR="00DF2CE3">
        <w:sym w:font="Wingdings" w:char="F0E0"/>
      </w:r>
      <w:r>
        <w:t xml:space="preserve"> Living Creatures </w:t>
      </w:r>
    </w:p>
    <w:tbl>
      <w:tblPr>
        <w:tblStyle w:val="TableGrid"/>
        <w:tblW w:w="1965" w:type="dxa"/>
        <w:jc w:val="center"/>
        <w:tblLayout w:type="fixed"/>
        <w:tblLook w:val="06A0" w:firstRow="1" w:lastRow="0" w:firstColumn="1" w:lastColumn="0" w:noHBand="1" w:noVBand="1"/>
      </w:tblPr>
      <w:tblGrid>
        <w:gridCol w:w="915"/>
        <w:gridCol w:w="1050"/>
      </w:tblGrid>
      <w:tr w:rsidR="1C657DD3" w14:paraId="7C6B1215" w14:textId="77777777" w:rsidTr="59F4CA3D">
        <w:trPr>
          <w:trHeight w:val="300"/>
          <w:jc w:val="center"/>
        </w:trPr>
        <w:tc>
          <w:tcPr>
            <w:tcW w:w="915" w:type="dxa"/>
            <w:shd w:val="clear" w:color="auto" w:fill="70AD47" w:themeFill="accent6"/>
          </w:tcPr>
          <w:p w14:paraId="1E3386B1" w14:textId="6CB5DC9E" w:rsidR="1C657DD3" w:rsidRDefault="1C657DD3" w:rsidP="1C657DD3">
            <w:r>
              <w:t>1 Point</w:t>
            </w:r>
          </w:p>
        </w:tc>
        <w:tc>
          <w:tcPr>
            <w:tcW w:w="1050" w:type="dxa"/>
          </w:tcPr>
          <w:p w14:paraId="3E636021" w14:textId="7D35E70E" w:rsidR="1C657DD3" w:rsidRDefault="1C657DD3" w:rsidP="1C657DD3">
            <w:r>
              <w:t>0 Points</w:t>
            </w:r>
          </w:p>
        </w:tc>
      </w:tr>
    </w:tbl>
    <w:p w14:paraId="6C709FEE" w14:textId="26882A5B" w:rsidR="1C657DD3" w:rsidRDefault="1C657DD3">
      <w:r>
        <w:t>Student accomplished both item</w:t>
      </w:r>
      <w:r w:rsidR="006E608F">
        <w:t>s</w:t>
      </w:r>
      <w:r>
        <w:t xml:space="preserve"> below</w:t>
      </w:r>
      <w:r w:rsidR="006E608F">
        <w:t>:</w:t>
      </w:r>
    </w:p>
    <w:p w14:paraId="16F441A0" w14:textId="0C16C4C5" w:rsidR="1C657DD3" w:rsidRDefault="1C657DD3" w:rsidP="1C657DD3">
      <w:pPr>
        <w:pStyle w:val="ListParagraph"/>
        <w:numPr>
          <w:ilvl w:val="0"/>
          <w:numId w:val="3"/>
        </w:numPr>
      </w:pPr>
      <w:r>
        <w:t xml:space="preserve">The first blank is filled in with </w:t>
      </w:r>
      <w:r w:rsidR="006E608F">
        <w:rPr>
          <w:b/>
          <w:bCs/>
        </w:rPr>
        <w:t>p</w:t>
      </w:r>
      <w:r w:rsidRPr="00DF2CE3">
        <w:rPr>
          <w:b/>
          <w:bCs/>
        </w:rPr>
        <w:t>roteins</w:t>
      </w:r>
      <w:r>
        <w:t>.</w:t>
      </w:r>
    </w:p>
    <w:p w14:paraId="3C181901" w14:textId="66BB04B6" w:rsidR="1C657DD3" w:rsidRDefault="2A36259F" w:rsidP="1C657DD3">
      <w:pPr>
        <w:pStyle w:val="ListParagraph"/>
        <w:numPr>
          <w:ilvl w:val="0"/>
          <w:numId w:val="3"/>
        </w:numPr>
      </w:pPr>
      <w:r>
        <w:t xml:space="preserve">The second blank is filled in with </w:t>
      </w:r>
      <w:r w:rsidRPr="00DF2CE3">
        <w:rPr>
          <w:b/>
          <w:bCs/>
        </w:rPr>
        <w:t>organ systems</w:t>
      </w:r>
      <w:r>
        <w:t>.</w:t>
      </w:r>
    </w:p>
    <w:p w14:paraId="5380134A" w14:textId="093BBA1E" w:rsidR="2A36259F" w:rsidRDefault="2A36259F" w:rsidP="2A36259F"/>
    <w:p w14:paraId="76C2BF19" w14:textId="7DE0D792" w:rsidR="4C4D7209" w:rsidRDefault="1C657DD3" w:rsidP="08D51937">
      <w:pPr>
        <w:pStyle w:val="ListParagraph"/>
        <w:numPr>
          <w:ilvl w:val="0"/>
          <w:numId w:val="8"/>
        </w:numPr>
      </w:pPr>
      <w:r>
        <w:t>In 2-4 sentences</w:t>
      </w:r>
      <w:r w:rsidR="006E608F">
        <w:t>,</w:t>
      </w:r>
      <w:r>
        <w:t xml:space="preserve"> describe what was learned in the video. Use pictures if </w:t>
      </w:r>
      <w:r w:rsidR="006E608F">
        <w:t>needed.</w:t>
      </w:r>
    </w:p>
    <w:tbl>
      <w:tblPr>
        <w:tblStyle w:val="TableGrid"/>
        <w:tblW w:w="3120" w:type="dxa"/>
        <w:jc w:val="center"/>
        <w:tblLayout w:type="fixed"/>
        <w:tblLook w:val="06A0" w:firstRow="1" w:lastRow="0" w:firstColumn="1" w:lastColumn="0" w:noHBand="1" w:noVBand="1"/>
      </w:tblPr>
      <w:tblGrid>
        <w:gridCol w:w="1035"/>
        <w:gridCol w:w="990"/>
        <w:gridCol w:w="1095"/>
      </w:tblGrid>
      <w:tr w:rsidR="1C657DD3" w14:paraId="1E107BF6" w14:textId="77777777" w:rsidTr="59F4CA3D">
        <w:trPr>
          <w:trHeight w:val="300"/>
          <w:jc w:val="center"/>
        </w:trPr>
        <w:tc>
          <w:tcPr>
            <w:tcW w:w="1035" w:type="dxa"/>
            <w:shd w:val="clear" w:color="auto" w:fill="70AD47" w:themeFill="accent6"/>
          </w:tcPr>
          <w:p w14:paraId="4F907761" w14:textId="4B073A12" w:rsidR="1C657DD3" w:rsidRDefault="1C657DD3" w:rsidP="1C657DD3">
            <w:r>
              <w:t>2 Points</w:t>
            </w:r>
          </w:p>
        </w:tc>
        <w:tc>
          <w:tcPr>
            <w:tcW w:w="990" w:type="dxa"/>
            <w:shd w:val="clear" w:color="auto" w:fill="FFC000" w:themeFill="accent4"/>
          </w:tcPr>
          <w:p w14:paraId="0CEC006F" w14:textId="71E1A754" w:rsidR="1C657DD3" w:rsidRDefault="1C657DD3" w:rsidP="1C657DD3">
            <w:r>
              <w:t>1 Point</w:t>
            </w:r>
          </w:p>
        </w:tc>
        <w:tc>
          <w:tcPr>
            <w:tcW w:w="1095" w:type="dxa"/>
          </w:tcPr>
          <w:p w14:paraId="52DFE3C4" w14:textId="7D35E70E" w:rsidR="1C657DD3" w:rsidRDefault="1C657DD3" w:rsidP="1C657DD3">
            <w:r>
              <w:t>0 Points</w:t>
            </w:r>
          </w:p>
        </w:tc>
      </w:tr>
    </w:tbl>
    <w:p w14:paraId="7D3E48D9" w14:textId="36CACCA5" w:rsidR="1C657DD3" w:rsidRDefault="1C657DD3">
      <w:r>
        <w:t>Student accomplished the item below</w:t>
      </w:r>
      <w:r w:rsidR="006E608F">
        <w:t>:</w:t>
      </w:r>
    </w:p>
    <w:p w14:paraId="32838C9D" w14:textId="4CB1C8B0" w:rsidR="1C657DD3" w:rsidRDefault="1C657DD3" w:rsidP="1C657DD3">
      <w:pPr>
        <w:pStyle w:val="ListParagraph"/>
        <w:numPr>
          <w:ilvl w:val="0"/>
          <w:numId w:val="3"/>
        </w:numPr>
      </w:pPr>
      <w:r>
        <w:t xml:space="preserve">Student summarized the video in </w:t>
      </w:r>
      <w:r w:rsidR="006E608F">
        <w:t>two or more</w:t>
      </w:r>
      <w:r>
        <w:t xml:space="preserve"> sentences describing amino acids, DNA, and proteins. </w:t>
      </w:r>
    </w:p>
    <w:p w14:paraId="60BEF739" w14:textId="1AB99C8B" w:rsidR="006E608F" w:rsidRDefault="006E608F" w:rsidP="006E608F">
      <w:r>
        <w:t xml:space="preserve">Go to the </w:t>
      </w:r>
      <w:hyperlink r:id="rId10">
        <w:r w:rsidRPr="26887EE5">
          <w:rPr>
            <w:rStyle w:val="Hyperlink"/>
          </w:rPr>
          <w:t>CK12 webpage</w:t>
        </w:r>
      </w:hyperlink>
      <w:r>
        <w:t xml:space="preserve"> and read. Pay attention to how the structure of DNA leads directly to specific functions (i.e., specific proteins)</w:t>
      </w:r>
      <w:r>
        <w:t>.</w:t>
      </w:r>
    </w:p>
    <w:p w14:paraId="30FC800E" w14:textId="6C52641E" w:rsidR="147E48F6" w:rsidRDefault="65DC6FAD" w:rsidP="65DC6FAD">
      <w:pPr>
        <w:rPr>
          <w:b/>
          <w:bCs/>
        </w:rPr>
      </w:pPr>
      <w:r w:rsidRPr="65DC6FAD">
        <w:rPr>
          <w:b/>
          <w:bCs/>
        </w:rPr>
        <w:t xml:space="preserve">Answer the following questions related to the structure and function of DNA found on the CK12 website. </w:t>
      </w:r>
    </w:p>
    <w:p w14:paraId="560EDB78" w14:textId="5AFA7953" w:rsidR="147E48F6" w:rsidRDefault="1C657DD3" w:rsidP="147E48F6">
      <w:pPr>
        <w:pStyle w:val="ListParagraph"/>
        <w:numPr>
          <w:ilvl w:val="0"/>
          <w:numId w:val="7"/>
        </w:numPr>
      </w:pPr>
      <w:r>
        <w:t xml:space="preserve">What are nucleic acids? What do they do for our </w:t>
      </w:r>
      <w:r w:rsidR="006E608F">
        <w:t>bodies</w:t>
      </w:r>
      <w:r>
        <w:t xml:space="preserve">? </w:t>
      </w:r>
    </w:p>
    <w:tbl>
      <w:tblPr>
        <w:tblStyle w:val="TableGrid"/>
        <w:tblW w:w="2025" w:type="dxa"/>
        <w:jc w:val="center"/>
        <w:tblLayout w:type="fixed"/>
        <w:tblLook w:val="06A0" w:firstRow="1" w:lastRow="0" w:firstColumn="1" w:lastColumn="0" w:noHBand="1" w:noVBand="1"/>
      </w:tblPr>
      <w:tblGrid>
        <w:gridCol w:w="960"/>
        <w:gridCol w:w="1065"/>
      </w:tblGrid>
      <w:tr w:rsidR="1C657DD3" w14:paraId="2BCFEB8C" w14:textId="77777777" w:rsidTr="59F4CA3D">
        <w:trPr>
          <w:trHeight w:val="300"/>
          <w:jc w:val="center"/>
        </w:trPr>
        <w:tc>
          <w:tcPr>
            <w:tcW w:w="960" w:type="dxa"/>
            <w:shd w:val="clear" w:color="auto" w:fill="70AD47" w:themeFill="accent6"/>
          </w:tcPr>
          <w:p w14:paraId="4576CAB5" w14:textId="6CB5DC9E" w:rsidR="1C657DD3" w:rsidRDefault="1C657DD3" w:rsidP="1C657DD3">
            <w:r>
              <w:t>1 Point</w:t>
            </w:r>
          </w:p>
        </w:tc>
        <w:tc>
          <w:tcPr>
            <w:tcW w:w="1065" w:type="dxa"/>
          </w:tcPr>
          <w:p w14:paraId="7BA85978" w14:textId="7D35E70E" w:rsidR="1C657DD3" w:rsidRDefault="1C657DD3" w:rsidP="1C657DD3">
            <w:r>
              <w:t>0 Points</w:t>
            </w:r>
          </w:p>
        </w:tc>
      </w:tr>
    </w:tbl>
    <w:p w14:paraId="78699297" w14:textId="5B6CF901" w:rsidR="1C657DD3" w:rsidRDefault="1C657DD3">
      <w:r>
        <w:t>Student accomplished the item below</w:t>
      </w:r>
      <w:r w:rsidR="006E608F">
        <w:t>:</w:t>
      </w:r>
    </w:p>
    <w:p w14:paraId="3FE03EF8" w14:textId="560D3B2B" w:rsidR="1C657DD3" w:rsidRDefault="1C657DD3" w:rsidP="1C657DD3">
      <w:pPr>
        <w:pStyle w:val="ListParagraph"/>
        <w:numPr>
          <w:ilvl w:val="0"/>
          <w:numId w:val="3"/>
        </w:numPr>
      </w:pPr>
      <w:r>
        <w:t>Student wrote an explanation they found from the CK12 webpage describing nucleic acids. “The double helix shape of DNA, together with Chargaff’s rules, led to a better understanding of DNA. DNA, as a nucleic acid, is made from nucleotide monomers, and the DNA double helix consists of two polynucleotide chains. Each nucleotide consists of a sugar (deoxyribose), a phosphate group, and a nitrogen-containing base (A, C, G, or T).”</w:t>
      </w:r>
    </w:p>
    <w:p w14:paraId="54A3CE8A" w14:textId="77777777" w:rsidR="006E608F" w:rsidRDefault="006E608F" w:rsidP="006E608F">
      <w:pPr>
        <w:pStyle w:val="ListParagraph"/>
      </w:pPr>
    </w:p>
    <w:p w14:paraId="2275A678" w14:textId="6733C742" w:rsidR="147E48F6" w:rsidRDefault="147E48F6" w:rsidP="147E48F6">
      <w:pPr>
        <w:pStyle w:val="ListParagraph"/>
        <w:numPr>
          <w:ilvl w:val="0"/>
          <w:numId w:val="7"/>
        </w:numPr>
      </w:pPr>
      <w:r>
        <w:t>What 3 things are nucleic acids comprised of:</w:t>
      </w:r>
    </w:p>
    <w:p w14:paraId="73FE1FFA" w14:textId="733E999A" w:rsidR="147E48F6" w:rsidRDefault="147E48F6" w:rsidP="147E48F6">
      <w:pPr>
        <w:pStyle w:val="ListParagraph"/>
        <w:numPr>
          <w:ilvl w:val="1"/>
          <w:numId w:val="7"/>
        </w:numPr>
      </w:pPr>
      <w:r>
        <w:t xml:space="preserve"> </w:t>
      </w:r>
    </w:p>
    <w:p w14:paraId="55ACD28A" w14:textId="6B384D70" w:rsidR="147E48F6" w:rsidRDefault="147E48F6" w:rsidP="147E48F6">
      <w:pPr>
        <w:pStyle w:val="ListParagraph"/>
        <w:numPr>
          <w:ilvl w:val="1"/>
          <w:numId w:val="7"/>
        </w:numPr>
      </w:pPr>
      <w:r>
        <w:t xml:space="preserve"> </w:t>
      </w:r>
    </w:p>
    <w:p w14:paraId="29FF43F1" w14:textId="76645B36" w:rsidR="147E48F6" w:rsidRDefault="2A36259F" w:rsidP="0A07ABFB">
      <w:pPr>
        <w:pStyle w:val="ListParagraph"/>
        <w:numPr>
          <w:ilvl w:val="1"/>
          <w:numId w:val="7"/>
        </w:numPr>
      </w:pPr>
      <w:r>
        <w:t xml:space="preserve"> </w:t>
      </w:r>
    </w:p>
    <w:tbl>
      <w:tblPr>
        <w:tblStyle w:val="TableGrid"/>
        <w:tblW w:w="1935" w:type="dxa"/>
        <w:jc w:val="center"/>
        <w:tblLook w:val="06A0" w:firstRow="1" w:lastRow="0" w:firstColumn="1" w:lastColumn="0" w:noHBand="1" w:noVBand="1"/>
      </w:tblPr>
      <w:tblGrid>
        <w:gridCol w:w="915"/>
        <w:gridCol w:w="1020"/>
      </w:tblGrid>
      <w:tr w:rsidR="2A36259F" w14:paraId="388CC414" w14:textId="77777777" w:rsidTr="59F4CA3D">
        <w:trPr>
          <w:trHeight w:val="300"/>
          <w:jc w:val="center"/>
        </w:trPr>
        <w:tc>
          <w:tcPr>
            <w:tcW w:w="915" w:type="dxa"/>
            <w:shd w:val="clear" w:color="auto" w:fill="70AD47" w:themeFill="accent6"/>
          </w:tcPr>
          <w:p w14:paraId="6EBA1A65" w14:textId="6CB5DC9E" w:rsidR="2A36259F" w:rsidRDefault="2A36259F" w:rsidP="2A36259F">
            <w:r>
              <w:t>1 Point</w:t>
            </w:r>
          </w:p>
        </w:tc>
        <w:tc>
          <w:tcPr>
            <w:tcW w:w="1020" w:type="dxa"/>
          </w:tcPr>
          <w:p w14:paraId="4F9E9896" w14:textId="7D35E70E" w:rsidR="2A36259F" w:rsidRDefault="2A36259F" w:rsidP="2A36259F">
            <w:r>
              <w:t>0 Points</w:t>
            </w:r>
          </w:p>
        </w:tc>
      </w:tr>
    </w:tbl>
    <w:p w14:paraId="75AF662E" w14:textId="2B376FE2" w:rsidR="2A36259F" w:rsidRDefault="2A36259F">
      <w:r>
        <w:t>Student accomplished the item below</w:t>
      </w:r>
      <w:r w:rsidR="006E608F">
        <w:t>:</w:t>
      </w:r>
    </w:p>
    <w:p w14:paraId="54D7DB18" w14:textId="7D4E2EAE" w:rsidR="2A36259F" w:rsidRDefault="2A36259F" w:rsidP="2A36259F">
      <w:pPr>
        <w:pStyle w:val="ListParagraph"/>
        <w:numPr>
          <w:ilvl w:val="0"/>
          <w:numId w:val="3"/>
        </w:numPr>
      </w:pPr>
      <w:r>
        <w:t xml:space="preserve">Student answered </w:t>
      </w:r>
      <w:r w:rsidRPr="006E608F">
        <w:rPr>
          <w:b/>
          <w:bCs/>
        </w:rPr>
        <w:t>phosphate group</w:t>
      </w:r>
      <w:r>
        <w:t xml:space="preserve">, </w:t>
      </w:r>
      <w:r w:rsidRPr="006E608F">
        <w:rPr>
          <w:b/>
          <w:bCs/>
        </w:rPr>
        <w:t>nitrogenous base</w:t>
      </w:r>
      <w:r>
        <w:t xml:space="preserve">, and </w:t>
      </w:r>
      <w:r w:rsidRPr="006E608F">
        <w:rPr>
          <w:b/>
          <w:bCs/>
        </w:rPr>
        <w:t>sugar</w:t>
      </w:r>
      <w:r>
        <w:t xml:space="preserve">. </w:t>
      </w:r>
    </w:p>
    <w:p w14:paraId="05127E40" w14:textId="2B59340E" w:rsidR="2A36259F" w:rsidRDefault="2A36259F" w:rsidP="2A36259F"/>
    <w:p w14:paraId="73F82AAC" w14:textId="2D01E9DC" w:rsidR="390333E6" w:rsidRDefault="2A36259F" w:rsidP="390333E6">
      <w:pPr>
        <w:pStyle w:val="ListParagraph"/>
        <w:numPr>
          <w:ilvl w:val="0"/>
          <w:numId w:val="7"/>
        </w:numPr>
      </w:pPr>
      <w:r>
        <w:t>What are the 4 bases found in DNA?</w:t>
      </w:r>
    </w:p>
    <w:tbl>
      <w:tblPr>
        <w:tblStyle w:val="TableGrid"/>
        <w:tblW w:w="1980" w:type="dxa"/>
        <w:jc w:val="center"/>
        <w:tblLook w:val="06A0" w:firstRow="1" w:lastRow="0" w:firstColumn="1" w:lastColumn="0" w:noHBand="1" w:noVBand="1"/>
      </w:tblPr>
      <w:tblGrid>
        <w:gridCol w:w="930"/>
        <w:gridCol w:w="1050"/>
      </w:tblGrid>
      <w:tr w:rsidR="2A36259F" w14:paraId="63FCA277" w14:textId="77777777" w:rsidTr="59F4CA3D">
        <w:trPr>
          <w:trHeight w:val="300"/>
          <w:jc w:val="center"/>
        </w:trPr>
        <w:tc>
          <w:tcPr>
            <w:tcW w:w="930" w:type="dxa"/>
            <w:shd w:val="clear" w:color="auto" w:fill="70AD47" w:themeFill="accent6"/>
          </w:tcPr>
          <w:p w14:paraId="7C85C7E4" w14:textId="6CB5DC9E" w:rsidR="2A36259F" w:rsidRDefault="2A36259F" w:rsidP="2A36259F">
            <w:r>
              <w:t>1 Point</w:t>
            </w:r>
          </w:p>
        </w:tc>
        <w:tc>
          <w:tcPr>
            <w:tcW w:w="1050" w:type="dxa"/>
          </w:tcPr>
          <w:p w14:paraId="69673E38" w14:textId="7D35E70E" w:rsidR="2A36259F" w:rsidRDefault="2A36259F" w:rsidP="2A36259F">
            <w:r>
              <w:t>0 Points</w:t>
            </w:r>
          </w:p>
        </w:tc>
      </w:tr>
    </w:tbl>
    <w:p w14:paraId="51E2FEAA" w14:textId="3B61CC09" w:rsidR="2A36259F" w:rsidRDefault="2A36259F">
      <w:r>
        <w:t>Student accomplished the item below</w:t>
      </w:r>
      <w:r w:rsidR="006E608F">
        <w:t>:</w:t>
      </w:r>
    </w:p>
    <w:p w14:paraId="13E685E0" w14:textId="7C4BCD04" w:rsidR="2A36259F" w:rsidRDefault="006E608F" w:rsidP="2A36259F">
      <w:pPr>
        <w:pStyle w:val="ListParagraph"/>
        <w:numPr>
          <w:ilvl w:val="0"/>
          <w:numId w:val="3"/>
        </w:numPr>
      </w:pPr>
      <w:r>
        <w:t>The s</w:t>
      </w:r>
      <w:r w:rsidR="2A36259F">
        <w:t xml:space="preserve">tudent answered A, G, C, T (U for RNA) </w:t>
      </w:r>
      <w:r w:rsidR="2A36259F" w:rsidRPr="006E608F">
        <w:rPr>
          <w:b/>
          <w:bCs/>
        </w:rPr>
        <w:t>or</w:t>
      </w:r>
    </w:p>
    <w:p w14:paraId="2DFA7719" w14:textId="35BB83DF" w:rsidR="2A36259F" w:rsidRDefault="006E608F" w:rsidP="2A36259F">
      <w:pPr>
        <w:pStyle w:val="ListParagraph"/>
        <w:numPr>
          <w:ilvl w:val="0"/>
          <w:numId w:val="3"/>
        </w:numPr>
      </w:pPr>
      <w:r>
        <w:t>They</w:t>
      </w:r>
      <w:r w:rsidR="2A36259F">
        <w:t xml:space="preserve"> answered Adenine, Guanine, Cytosine, and Thymine (Uracil for RNA)</w:t>
      </w:r>
    </w:p>
    <w:p w14:paraId="5274318B" w14:textId="2E7B17B9" w:rsidR="2A36259F" w:rsidRDefault="2A36259F" w:rsidP="2A36259F"/>
    <w:p w14:paraId="09573743" w14:textId="6B7CC6B6" w:rsidR="19EDAD17" w:rsidRDefault="2A36259F" w:rsidP="390333E6">
      <w:pPr>
        <w:pStyle w:val="ListParagraph"/>
        <w:numPr>
          <w:ilvl w:val="0"/>
          <w:numId w:val="7"/>
        </w:numPr>
      </w:pPr>
      <w:r>
        <w:t>What bases pair together?</w:t>
      </w:r>
    </w:p>
    <w:tbl>
      <w:tblPr>
        <w:tblStyle w:val="TableGrid"/>
        <w:tblW w:w="2010" w:type="dxa"/>
        <w:jc w:val="center"/>
        <w:tblLook w:val="06A0" w:firstRow="1" w:lastRow="0" w:firstColumn="1" w:lastColumn="0" w:noHBand="1" w:noVBand="1"/>
      </w:tblPr>
      <w:tblGrid>
        <w:gridCol w:w="945"/>
        <w:gridCol w:w="1065"/>
      </w:tblGrid>
      <w:tr w:rsidR="2A36259F" w14:paraId="1BFDAF72" w14:textId="77777777" w:rsidTr="59F4CA3D">
        <w:trPr>
          <w:trHeight w:val="300"/>
          <w:jc w:val="center"/>
        </w:trPr>
        <w:tc>
          <w:tcPr>
            <w:tcW w:w="945" w:type="dxa"/>
            <w:shd w:val="clear" w:color="auto" w:fill="70AD47" w:themeFill="accent6"/>
          </w:tcPr>
          <w:p w14:paraId="7F19A9AE" w14:textId="6CB5DC9E" w:rsidR="2A36259F" w:rsidRDefault="2A36259F" w:rsidP="2A36259F">
            <w:r>
              <w:t>1 Point</w:t>
            </w:r>
          </w:p>
        </w:tc>
        <w:tc>
          <w:tcPr>
            <w:tcW w:w="1065" w:type="dxa"/>
          </w:tcPr>
          <w:p w14:paraId="437A1B01" w14:textId="7D35E70E" w:rsidR="2A36259F" w:rsidRDefault="2A36259F" w:rsidP="2A36259F">
            <w:r>
              <w:t>0 Points</w:t>
            </w:r>
          </w:p>
        </w:tc>
      </w:tr>
    </w:tbl>
    <w:p w14:paraId="7F7809DE" w14:textId="31DD54CE" w:rsidR="19EDAD17" w:rsidRDefault="2A36259F" w:rsidP="2A36259F">
      <w:r>
        <w:t>Student accomplished the item below</w:t>
      </w:r>
      <w:r w:rsidR="006E608F">
        <w:t>:</w:t>
      </w:r>
    </w:p>
    <w:p w14:paraId="62636D65" w14:textId="78C1D9A9" w:rsidR="19EDAD17" w:rsidRDefault="006E608F" w:rsidP="2A36259F">
      <w:pPr>
        <w:pStyle w:val="ListParagraph"/>
        <w:numPr>
          <w:ilvl w:val="0"/>
          <w:numId w:val="3"/>
        </w:numPr>
      </w:pPr>
      <w:r>
        <w:t>The s</w:t>
      </w:r>
      <w:r w:rsidR="2A36259F">
        <w:t xml:space="preserve">tudent answered </w:t>
      </w:r>
      <w:r>
        <w:t xml:space="preserve">that </w:t>
      </w:r>
      <w:r w:rsidR="2A36259F">
        <w:t>Adenine pairs with Thymine (or Uracil in RNA) and Guanine pairs with Cytosine</w:t>
      </w:r>
      <w:r>
        <w:t>.</w:t>
      </w:r>
    </w:p>
    <w:p w14:paraId="6E196840" w14:textId="07CAD39C" w:rsidR="2A36259F" w:rsidRDefault="2A36259F" w:rsidP="2A36259F"/>
    <w:p w14:paraId="0B90CB89" w14:textId="4E6B8DB8" w:rsidR="19EDAD17" w:rsidRDefault="2A36259F" w:rsidP="19EDAD17">
      <w:pPr>
        <w:pStyle w:val="ListParagraph"/>
        <w:numPr>
          <w:ilvl w:val="0"/>
          <w:numId w:val="7"/>
        </w:numPr>
      </w:pPr>
      <w:r>
        <w:t>What are hydrogen bonds</w:t>
      </w:r>
      <w:r w:rsidR="006E608F">
        <w:t>,</w:t>
      </w:r>
      <w:r>
        <w:t xml:space="preserve"> and how do they play a role in base pairing?</w:t>
      </w:r>
    </w:p>
    <w:tbl>
      <w:tblPr>
        <w:tblStyle w:val="TableGrid"/>
        <w:tblW w:w="1950" w:type="dxa"/>
        <w:jc w:val="center"/>
        <w:tblLook w:val="06A0" w:firstRow="1" w:lastRow="0" w:firstColumn="1" w:lastColumn="0" w:noHBand="1" w:noVBand="1"/>
      </w:tblPr>
      <w:tblGrid>
        <w:gridCol w:w="930"/>
        <w:gridCol w:w="1020"/>
      </w:tblGrid>
      <w:tr w:rsidR="2A36259F" w14:paraId="45ACF552" w14:textId="77777777" w:rsidTr="59F4CA3D">
        <w:trPr>
          <w:trHeight w:val="300"/>
          <w:jc w:val="center"/>
        </w:trPr>
        <w:tc>
          <w:tcPr>
            <w:tcW w:w="930" w:type="dxa"/>
            <w:shd w:val="clear" w:color="auto" w:fill="70AD47" w:themeFill="accent6"/>
          </w:tcPr>
          <w:p w14:paraId="6D406BBB" w14:textId="6CB5DC9E" w:rsidR="2A36259F" w:rsidRDefault="2A36259F" w:rsidP="2A36259F">
            <w:r>
              <w:t>1 Point</w:t>
            </w:r>
          </w:p>
        </w:tc>
        <w:tc>
          <w:tcPr>
            <w:tcW w:w="1020" w:type="dxa"/>
          </w:tcPr>
          <w:p w14:paraId="5491FC0E" w14:textId="7D35E70E" w:rsidR="2A36259F" w:rsidRDefault="2A36259F" w:rsidP="2A36259F">
            <w:r>
              <w:t>0 Points</w:t>
            </w:r>
          </w:p>
        </w:tc>
      </w:tr>
    </w:tbl>
    <w:p w14:paraId="7B4E98C9" w14:textId="2ECAC58D" w:rsidR="19EDAD17" w:rsidRDefault="2A36259F" w:rsidP="19EDAD17">
      <w:r>
        <w:t>Student accomplished the item below</w:t>
      </w:r>
      <w:r w:rsidR="006E608F">
        <w:t>:</w:t>
      </w:r>
    </w:p>
    <w:p w14:paraId="3497A0B2" w14:textId="69EAD06D" w:rsidR="19EDAD17" w:rsidRDefault="006E608F" w:rsidP="2A36259F">
      <w:pPr>
        <w:pStyle w:val="ListParagraph"/>
        <w:numPr>
          <w:ilvl w:val="0"/>
          <w:numId w:val="3"/>
        </w:numPr>
      </w:pPr>
      <w:r>
        <w:t>The student wrote</w:t>
      </w:r>
      <w:r w:rsidR="2A36259F">
        <w:t xml:space="preserve"> an explanation that states how a hydrogen bond holds the two strands of DNA together. </w:t>
      </w:r>
    </w:p>
    <w:p w14:paraId="045C55B0" w14:textId="308E5087" w:rsidR="19EDAD17" w:rsidRDefault="19EDAD17" w:rsidP="19EDAD17"/>
    <w:p w14:paraId="06608D5D" w14:textId="66904115" w:rsidR="006E608F" w:rsidRDefault="006E608F" w:rsidP="006E608F">
      <w:r>
        <w:t>Create a model of DNA using the bead models. First, link the red and white beads together to make the sugar-phosphate backbone. Next, make a key to identify the other colors for the 4 types of bases. The 5</w:t>
      </w:r>
      <w:r w:rsidRPr="00BA7519">
        <w:rPr>
          <w:vertAlign w:val="superscript"/>
        </w:rPr>
        <w:t>th</w:t>
      </w:r>
      <w:r>
        <w:t xml:space="preserve"> color will be used to make mRNA with uracil. Finally, use the clear connectors to make hydrogen bonds between the bases. </w:t>
      </w:r>
      <w:r>
        <w:t>The</w:t>
      </w:r>
      <w:r>
        <w:t xml:space="preserve"> model should be able to help you construct evidence for why the function of DNA leads to its function. </w:t>
      </w:r>
    </w:p>
    <w:tbl>
      <w:tblPr>
        <w:tblStyle w:val="TableGrid"/>
        <w:tblW w:w="10800" w:type="dxa"/>
        <w:jc w:val="center"/>
        <w:tblLayout w:type="fixed"/>
        <w:tblLook w:val="06A0" w:firstRow="1" w:lastRow="0" w:firstColumn="1" w:lastColumn="0" w:noHBand="1" w:noVBand="1"/>
      </w:tblPr>
      <w:tblGrid>
        <w:gridCol w:w="2700"/>
        <w:gridCol w:w="2700"/>
        <w:gridCol w:w="2700"/>
        <w:gridCol w:w="2700"/>
      </w:tblGrid>
      <w:tr w:rsidR="294C4371" w14:paraId="45F081AB" w14:textId="77777777" w:rsidTr="006E608F">
        <w:trPr>
          <w:trHeight w:val="300"/>
          <w:jc w:val="center"/>
        </w:trPr>
        <w:tc>
          <w:tcPr>
            <w:tcW w:w="2700" w:type="dxa"/>
          </w:tcPr>
          <w:p w14:paraId="39F38550" w14:textId="252C90B8" w:rsidR="294C4371" w:rsidRDefault="294C4371" w:rsidP="07E2E14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700" w:type="dxa"/>
            <w:shd w:val="clear" w:color="auto" w:fill="70AD47" w:themeFill="accent6"/>
          </w:tcPr>
          <w:p w14:paraId="4A106931" w14:textId="561C7FF0" w:rsidR="294C4371" w:rsidRDefault="59F4CA3D" w:rsidP="07E2E145">
            <w:pPr>
              <w:spacing w:line="259" w:lineRule="auto"/>
              <w:jc w:val="center"/>
              <w:rPr>
                <w:sz w:val="28"/>
                <w:szCs w:val="28"/>
              </w:rPr>
            </w:pPr>
            <w:r w:rsidRPr="59F4CA3D">
              <w:rPr>
                <w:sz w:val="28"/>
                <w:szCs w:val="28"/>
              </w:rPr>
              <w:t xml:space="preserve">Excellent </w:t>
            </w:r>
            <w:r w:rsidRPr="59F4CA3D">
              <w:rPr>
                <w:b/>
                <w:bCs/>
                <w:sz w:val="28"/>
                <w:szCs w:val="28"/>
              </w:rPr>
              <w:t>2 Point</w:t>
            </w:r>
          </w:p>
        </w:tc>
        <w:tc>
          <w:tcPr>
            <w:tcW w:w="2700" w:type="dxa"/>
            <w:shd w:val="clear" w:color="auto" w:fill="FFC000" w:themeFill="accent4"/>
          </w:tcPr>
          <w:p w14:paraId="4FB9D7B9" w14:textId="46910E6F" w:rsidR="294C4371" w:rsidRDefault="59F4CA3D" w:rsidP="07E2E145">
            <w:pPr>
              <w:jc w:val="center"/>
              <w:rPr>
                <w:sz w:val="28"/>
                <w:szCs w:val="28"/>
              </w:rPr>
            </w:pPr>
            <w:r w:rsidRPr="59F4CA3D">
              <w:rPr>
                <w:sz w:val="28"/>
                <w:szCs w:val="28"/>
              </w:rPr>
              <w:t xml:space="preserve">Good </w:t>
            </w:r>
            <w:r w:rsidRPr="59F4CA3D">
              <w:rPr>
                <w:b/>
                <w:bCs/>
                <w:sz w:val="28"/>
                <w:szCs w:val="28"/>
              </w:rPr>
              <w:t>1 Point</w:t>
            </w:r>
          </w:p>
        </w:tc>
        <w:tc>
          <w:tcPr>
            <w:tcW w:w="2700" w:type="dxa"/>
          </w:tcPr>
          <w:p w14:paraId="62838FED" w14:textId="096F8FB5" w:rsidR="294C4371" w:rsidRDefault="59F4CA3D" w:rsidP="07E2E145">
            <w:pPr>
              <w:jc w:val="center"/>
              <w:rPr>
                <w:sz w:val="28"/>
                <w:szCs w:val="28"/>
              </w:rPr>
            </w:pPr>
            <w:r w:rsidRPr="59F4CA3D">
              <w:rPr>
                <w:sz w:val="28"/>
                <w:szCs w:val="28"/>
              </w:rPr>
              <w:t xml:space="preserve">Poor </w:t>
            </w:r>
            <w:r w:rsidRPr="59F4CA3D">
              <w:rPr>
                <w:b/>
                <w:bCs/>
                <w:sz w:val="28"/>
                <w:szCs w:val="28"/>
              </w:rPr>
              <w:t>0 Points</w:t>
            </w:r>
          </w:p>
        </w:tc>
      </w:tr>
      <w:tr w:rsidR="006E608F" w14:paraId="594A0F29" w14:textId="77777777" w:rsidTr="006E608F">
        <w:trPr>
          <w:trHeight w:val="300"/>
          <w:jc w:val="center"/>
        </w:trPr>
        <w:tc>
          <w:tcPr>
            <w:tcW w:w="2700" w:type="dxa"/>
            <w:vAlign w:val="center"/>
          </w:tcPr>
          <w:p w14:paraId="4412BDD2" w14:textId="7ECF1C12" w:rsidR="006E608F" w:rsidRDefault="006E608F" w:rsidP="006E608F">
            <w:r w:rsidRPr="00354DF9">
              <w:t xml:space="preserve">DNA is </w:t>
            </w:r>
            <w:proofErr w:type="gramStart"/>
            <w:r w:rsidRPr="00354DF9">
              <w:t>double</w:t>
            </w:r>
            <w:r>
              <w:t>-</w:t>
            </w:r>
            <w:r w:rsidRPr="00354DF9">
              <w:t>stranded</w:t>
            </w:r>
            <w:proofErr w:type="gramEnd"/>
            <w:r w:rsidRPr="00354DF9">
              <w:t>, showing both sides of the DNA molecule</w:t>
            </w:r>
          </w:p>
        </w:tc>
        <w:tc>
          <w:tcPr>
            <w:tcW w:w="2700" w:type="dxa"/>
            <w:shd w:val="clear" w:color="auto" w:fill="70AD47" w:themeFill="accent6"/>
            <w:vAlign w:val="center"/>
          </w:tcPr>
          <w:p w14:paraId="6BDBFA9A" w14:textId="6AD20A2F" w:rsidR="006E608F" w:rsidRDefault="006E608F" w:rsidP="006E608F">
            <w:r w:rsidRPr="00354DF9">
              <w:t>Model shows both sides of the DNA molecule.</w:t>
            </w:r>
          </w:p>
        </w:tc>
        <w:tc>
          <w:tcPr>
            <w:tcW w:w="2700" w:type="dxa"/>
            <w:shd w:val="clear" w:color="auto" w:fill="FFC000" w:themeFill="accent4"/>
            <w:vAlign w:val="center"/>
          </w:tcPr>
          <w:p w14:paraId="71B4EABD" w14:textId="4EC3ABC4" w:rsidR="006E608F" w:rsidRDefault="006E608F" w:rsidP="006E608F">
            <w:r w:rsidRPr="00354DF9">
              <w:t>Model does not clearly show that DNA is double stranded.</w:t>
            </w:r>
          </w:p>
        </w:tc>
        <w:tc>
          <w:tcPr>
            <w:tcW w:w="2700" w:type="dxa"/>
            <w:vAlign w:val="center"/>
          </w:tcPr>
          <w:p w14:paraId="7DB122CF" w14:textId="224DB20E" w:rsidR="006E608F" w:rsidRDefault="006E608F" w:rsidP="006E608F">
            <w:r w:rsidRPr="00354DF9">
              <w:t>Model does not show either side of the DNA.</w:t>
            </w:r>
          </w:p>
        </w:tc>
      </w:tr>
      <w:tr w:rsidR="006E608F" w14:paraId="477712B8" w14:textId="77777777" w:rsidTr="006E608F">
        <w:trPr>
          <w:trHeight w:val="300"/>
          <w:jc w:val="center"/>
        </w:trPr>
        <w:tc>
          <w:tcPr>
            <w:tcW w:w="2700" w:type="dxa"/>
            <w:vAlign w:val="center"/>
          </w:tcPr>
          <w:p w14:paraId="2A3EF44D" w14:textId="3D714A40" w:rsidR="006E608F" w:rsidRDefault="006E608F" w:rsidP="006E608F">
            <w:r w:rsidRPr="00354DF9">
              <w:t>DNA is 5-10 base pairs long.</w:t>
            </w:r>
          </w:p>
        </w:tc>
        <w:tc>
          <w:tcPr>
            <w:tcW w:w="2700" w:type="dxa"/>
            <w:shd w:val="clear" w:color="auto" w:fill="70AD47" w:themeFill="accent6"/>
            <w:vAlign w:val="center"/>
          </w:tcPr>
          <w:p w14:paraId="1332B58A" w14:textId="5C5664C3" w:rsidR="006E608F" w:rsidRDefault="006E608F" w:rsidP="006E608F">
            <w:r w:rsidRPr="00354DF9">
              <w:t>Model has 5-10 DNA bases in length to show structure.</w:t>
            </w:r>
          </w:p>
        </w:tc>
        <w:tc>
          <w:tcPr>
            <w:tcW w:w="2700" w:type="dxa"/>
            <w:shd w:val="clear" w:color="auto" w:fill="FFC000" w:themeFill="accent4"/>
            <w:vAlign w:val="center"/>
          </w:tcPr>
          <w:p w14:paraId="4D0C28E8" w14:textId="1DDD7AB4" w:rsidR="006E608F" w:rsidRDefault="006E608F" w:rsidP="006E608F">
            <w:r w:rsidRPr="00354DF9">
              <w:t>Model has more than 10 or less than 5 bases in length.</w:t>
            </w:r>
          </w:p>
        </w:tc>
        <w:tc>
          <w:tcPr>
            <w:tcW w:w="2700" w:type="dxa"/>
            <w:vAlign w:val="center"/>
          </w:tcPr>
          <w:p w14:paraId="7E119140" w14:textId="5786A2C9" w:rsidR="006E608F" w:rsidRDefault="006E608F" w:rsidP="006E608F">
            <w:r w:rsidRPr="00354DF9">
              <w:t>Model only shows 1 base pair.</w:t>
            </w:r>
          </w:p>
        </w:tc>
      </w:tr>
      <w:tr w:rsidR="006E608F" w14:paraId="00AB5FDA" w14:textId="77777777" w:rsidTr="006E608F">
        <w:trPr>
          <w:trHeight w:val="300"/>
          <w:jc w:val="center"/>
        </w:trPr>
        <w:tc>
          <w:tcPr>
            <w:tcW w:w="2700" w:type="dxa"/>
            <w:vAlign w:val="center"/>
          </w:tcPr>
          <w:p w14:paraId="32A9F3D5" w14:textId="58F9FBCC" w:rsidR="006E608F" w:rsidRDefault="006E608F" w:rsidP="006E608F">
            <w:r w:rsidRPr="00354DF9">
              <w:t>The correct bases are labeled and paired correctly.</w:t>
            </w:r>
          </w:p>
        </w:tc>
        <w:tc>
          <w:tcPr>
            <w:tcW w:w="2700" w:type="dxa"/>
            <w:shd w:val="clear" w:color="auto" w:fill="70AD47" w:themeFill="accent6"/>
            <w:vAlign w:val="center"/>
          </w:tcPr>
          <w:p w14:paraId="11C3F5FE" w14:textId="1CB5DF35" w:rsidR="006E608F" w:rsidRDefault="006E608F" w:rsidP="006E608F">
            <w:r w:rsidRPr="00354DF9">
              <w:t>Bases are paired correctly.</w:t>
            </w:r>
          </w:p>
        </w:tc>
        <w:tc>
          <w:tcPr>
            <w:tcW w:w="2700" w:type="dxa"/>
            <w:shd w:val="clear" w:color="auto" w:fill="FFC000" w:themeFill="accent4"/>
            <w:vAlign w:val="center"/>
          </w:tcPr>
          <w:p w14:paraId="52C2F77B" w14:textId="37B3D176" w:rsidR="006E608F" w:rsidRDefault="006E608F" w:rsidP="006E608F">
            <w:r w:rsidRPr="00354DF9">
              <w:t>Bases are paired, but there are errors in pairing.</w:t>
            </w:r>
          </w:p>
        </w:tc>
        <w:tc>
          <w:tcPr>
            <w:tcW w:w="2700" w:type="dxa"/>
            <w:vAlign w:val="center"/>
          </w:tcPr>
          <w:p w14:paraId="1619C1CF" w14:textId="6AE2A74D" w:rsidR="006E608F" w:rsidRDefault="006E608F" w:rsidP="006E608F">
            <w:r w:rsidRPr="00354DF9">
              <w:t>Model does not show base pairs.</w:t>
            </w:r>
          </w:p>
        </w:tc>
      </w:tr>
      <w:tr w:rsidR="006E608F" w14:paraId="27C1D0E3" w14:textId="77777777" w:rsidTr="006E608F">
        <w:trPr>
          <w:trHeight w:val="300"/>
          <w:jc w:val="center"/>
        </w:trPr>
        <w:tc>
          <w:tcPr>
            <w:tcW w:w="2700" w:type="dxa"/>
            <w:vAlign w:val="center"/>
          </w:tcPr>
          <w:p w14:paraId="50087771" w14:textId="517DCDDA" w:rsidR="006E608F" w:rsidRDefault="006E608F" w:rsidP="006E608F">
            <w:r w:rsidRPr="00354DF9">
              <w:t xml:space="preserve">Every part of </w:t>
            </w:r>
            <w:r>
              <w:t xml:space="preserve">the </w:t>
            </w:r>
            <w:r w:rsidRPr="00354DF9">
              <w:t>DNA structure is identified with its function.</w:t>
            </w:r>
          </w:p>
        </w:tc>
        <w:tc>
          <w:tcPr>
            <w:tcW w:w="2700" w:type="dxa"/>
            <w:shd w:val="clear" w:color="auto" w:fill="70AD47" w:themeFill="accent6"/>
            <w:vAlign w:val="center"/>
          </w:tcPr>
          <w:p w14:paraId="06C48E86" w14:textId="250BBD91" w:rsidR="006E608F" w:rsidRDefault="006E608F" w:rsidP="006E608F">
            <w:r w:rsidRPr="00354DF9">
              <w:t>All parts of DNA are identified with their name and function.</w:t>
            </w:r>
          </w:p>
        </w:tc>
        <w:tc>
          <w:tcPr>
            <w:tcW w:w="2700" w:type="dxa"/>
            <w:shd w:val="clear" w:color="auto" w:fill="FFC000" w:themeFill="accent4"/>
            <w:vAlign w:val="center"/>
          </w:tcPr>
          <w:p w14:paraId="26D1371F" w14:textId="5B0172CA" w:rsidR="006E608F" w:rsidRDefault="006E608F" w:rsidP="006E608F">
            <w:r w:rsidRPr="00354DF9">
              <w:t>Parts of DNA are labeled or identified</w:t>
            </w:r>
          </w:p>
        </w:tc>
        <w:tc>
          <w:tcPr>
            <w:tcW w:w="2700" w:type="dxa"/>
            <w:vAlign w:val="center"/>
          </w:tcPr>
          <w:p w14:paraId="6CA27A1F" w14:textId="55EF2D0D" w:rsidR="006E608F" w:rsidRDefault="006E608F" w:rsidP="006E608F">
            <w:r w:rsidRPr="00354DF9">
              <w:t>Labels are missing, or all labels are incorrect.</w:t>
            </w:r>
          </w:p>
        </w:tc>
      </w:tr>
    </w:tbl>
    <w:p w14:paraId="58F9E73F" w14:textId="43B8160D" w:rsidR="558737B9" w:rsidRDefault="363D38EA" w:rsidP="363D38EA">
      <w:pPr>
        <w:rPr>
          <w:b/>
          <w:bCs/>
        </w:rPr>
      </w:pPr>
      <w:r w:rsidRPr="363D38EA">
        <w:rPr>
          <w:b/>
          <w:bCs/>
        </w:rPr>
        <w:t>After Model Questions</w:t>
      </w:r>
    </w:p>
    <w:p w14:paraId="4CB5DDC4" w14:textId="30E21968" w:rsidR="6B3C8A45" w:rsidRDefault="2A36259F" w:rsidP="6EFB9883">
      <w:pPr>
        <w:pStyle w:val="ListParagraph"/>
        <w:numPr>
          <w:ilvl w:val="0"/>
          <w:numId w:val="6"/>
        </w:numPr>
        <w:rPr>
          <w:color w:val="56544D"/>
          <w:sz w:val="24"/>
          <w:szCs w:val="24"/>
        </w:rPr>
      </w:pPr>
      <w:r w:rsidRPr="2A36259F">
        <w:rPr>
          <w:color w:val="56544D"/>
          <w:sz w:val="24"/>
          <w:szCs w:val="24"/>
        </w:rPr>
        <w:t>DNA stores information much like a computer and communicates information. In computers</w:t>
      </w:r>
      <w:r w:rsidR="006E608F">
        <w:rPr>
          <w:color w:val="56544D"/>
          <w:sz w:val="24"/>
          <w:szCs w:val="24"/>
        </w:rPr>
        <w:t xml:space="preserve">, </w:t>
      </w:r>
      <w:r w:rsidRPr="2A36259F">
        <w:rPr>
          <w:color w:val="56544D"/>
          <w:sz w:val="24"/>
          <w:szCs w:val="24"/>
        </w:rPr>
        <w:t>information is stored as 0</w:t>
      </w:r>
      <w:r w:rsidR="006E608F">
        <w:rPr>
          <w:color w:val="56544D"/>
          <w:sz w:val="24"/>
          <w:szCs w:val="24"/>
        </w:rPr>
        <w:t>s</w:t>
      </w:r>
      <w:r w:rsidRPr="2A36259F">
        <w:rPr>
          <w:color w:val="56544D"/>
          <w:sz w:val="24"/>
          <w:szCs w:val="24"/>
        </w:rPr>
        <w:t xml:space="preserve"> or 1s. What does DNA use? Explain why it makes sense that the information to build a human can be built using just the information in DNA. </w:t>
      </w:r>
    </w:p>
    <w:tbl>
      <w:tblPr>
        <w:tblStyle w:val="TableGrid"/>
        <w:tblW w:w="3225" w:type="dxa"/>
        <w:jc w:val="center"/>
        <w:tblLook w:val="06A0" w:firstRow="1" w:lastRow="0" w:firstColumn="1" w:lastColumn="0" w:noHBand="1" w:noVBand="1"/>
      </w:tblPr>
      <w:tblGrid>
        <w:gridCol w:w="1050"/>
        <w:gridCol w:w="1020"/>
        <w:gridCol w:w="1155"/>
      </w:tblGrid>
      <w:tr w:rsidR="2A36259F" w14:paraId="66D4B94C" w14:textId="77777777" w:rsidTr="59F4CA3D">
        <w:trPr>
          <w:trHeight w:val="300"/>
          <w:jc w:val="center"/>
        </w:trPr>
        <w:tc>
          <w:tcPr>
            <w:tcW w:w="1050" w:type="dxa"/>
            <w:shd w:val="clear" w:color="auto" w:fill="70AD47" w:themeFill="accent6"/>
          </w:tcPr>
          <w:p w14:paraId="6CABC31B" w14:textId="4B073A12" w:rsidR="2A36259F" w:rsidRDefault="2A36259F" w:rsidP="2A36259F">
            <w:r>
              <w:t>2 Points</w:t>
            </w:r>
          </w:p>
        </w:tc>
        <w:tc>
          <w:tcPr>
            <w:tcW w:w="1020" w:type="dxa"/>
            <w:shd w:val="clear" w:color="auto" w:fill="FFC000" w:themeFill="accent4"/>
          </w:tcPr>
          <w:p w14:paraId="1D190BAE" w14:textId="71E1A754" w:rsidR="2A36259F" w:rsidRDefault="2A36259F" w:rsidP="2A36259F">
            <w:r>
              <w:t>1 Point</w:t>
            </w:r>
          </w:p>
        </w:tc>
        <w:tc>
          <w:tcPr>
            <w:tcW w:w="1155" w:type="dxa"/>
          </w:tcPr>
          <w:p w14:paraId="74AD7602" w14:textId="7D35E70E" w:rsidR="2A36259F" w:rsidRDefault="2A36259F" w:rsidP="2A36259F">
            <w:r>
              <w:t>0 Points</w:t>
            </w:r>
          </w:p>
        </w:tc>
      </w:tr>
    </w:tbl>
    <w:p w14:paraId="35FED7E2" w14:textId="36798E84" w:rsidR="363D38EA" w:rsidRDefault="2A36259F" w:rsidP="2A36259F">
      <w:r>
        <w:lastRenderedPageBreak/>
        <w:t>Student accomplished both items below</w:t>
      </w:r>
      <w:r w:rsidR="006E608F">
        <w:t>:</w:t>
      </w:r>
    </w:p>
    <w:p w14:paraId="1E4B8D78" w14:textId="5E902495" w:rsidR="363D38EA" w:rsidRDefault="006E608F" w:rsidP="2A36259F">
      <w:pPr>
        <w:pStyle w:val="ListParagraph"/>
        <w:numPr>
          <w:ilvl w:val="0"/>
          <w:numId w:val="3"/>
        </w:numPr>
      </w:pPr>
      <w:r>
        <w:t>The s</w:t>
      </w:r>
      <w:r w:rsidR="2A36259F">
        <w:t xml:space="preserve">tudent recognizes that information stored in a computer is stored in 0 or 1s and is seemingly endless. </w:t>
      </w:r>
    </w:p>
    <w:p w14:paraId="5D6BDE85" w14:textId="377B60D7" w:rsidR="363D38EA" w:rsidRDefault="006E608F" w:rsidP="2A36259F">
      <w:pPr>
        <w:pStyle w:val="ListParagraph"/>
        <w:numPr>
          <w:ilvl w:val="0"/>
          <w:numId w:val="3"/>
        </w:numPr>
      </w:pPr>
      <w:r>
        <w:t>The s</w:t>
      </w:r>
      <w:r w:rsidR="2A36259F">
        <w:t>tudent recognizes the similarities between the two systems of storing information.</w:t>
      </w:r>
    </w:p>
    <w:p w14:paraId="2709C487" w14:textId="7F10C73A" w:rsidR="363D38EA" w:rsidRDefault="363D38EA" w:rsidP="363D38EA">
      <w:pPr>
        <w:rPr>
          <w:color w:val="56544D"/>
          <w:sz w:val="24"/>
          <w:szCs w:val="24"/>
        </w:rPr>
      </w:pPr>
    </w:p>
    <w:p w14:paraId="1F998070" w14:textId="5D10171A" w:rsidR="558A2D11" w:rsidRDefault="363D38EA" w:rsidP="58D9946F">
      <w:pPr>
        <w:pStyle w:val="ListParagraph"/>
        <w:numPr>
          <w:ilvl w:val="0"/>
          <w:numId w:val="6"/>
        </w:numPr>
        <w:rPr>
          <w:color w:val="56544D"/>
          <w:sz w:val="24"/>
          <w:szCs w:val="24"/>
        </w:rPr>
      </w:pPr>
      <w:r w:rsidRPr="363D38EA">
        <w:rPr>
          <w:color w:val="56544D"/>
          <w:sz w:val="24"/>
          <w:szCs w:val="24"/>
        </w:rPr>
        <w:t xml:space="preserve">Think about the phenomenon of this lesson. We share 50% of our DNA with a banana and even more with other living organisms. Circle or highlight all the things that a banana’s DNA and our DNA code for </w:t>
      </w:r>
      <w:r w:rsidR="006E608F">
        <w:rPr>
          <w:color w:val="56544D"/>
          <w:sz w:val="24"/>
          <w:szCs w:val="24"/>
        </w:rPr>
        <w:t xml:space="preserve">in </w:t>
      </w:r>
      <w:r w:rsidRPr="363D38EA">
        <w:rPr>
          <w:color w:val="56544D"/>
          <w:sz w:val="24"/>
          <w:szCs w:val="24"/>
        </w:rPr>
        <w:t xml:space="preserve">common. </w:t>
      </w:r>
    </w:p>
    <w:p w14:paraId="0B28075F" w14:textId="77777777" w:rsidR="006E608F" w:rsidRDefault="006E608F" w:rsidP="006E608F">
      <w:pPr>
        <w:pStyle w:val="ListParagraph"/>
        <w:numPr>
          <w:ilvl w:val="1"/>
          <w:numId w:val="6"/>
        </w:numPr>
        <w:rPr>
          <w:color w:val="56544D"/>
          <w:sz w:val="24"/>
          <w:szCs w:val="24"/>
        </w:rPr>
      </w:pPr>
      <w:r w:rsidRPr="363D38EA">
        <w:rPr>
          <w:color w:val="56544D"/>
          <w:sz w:val="24"/>
          <w:szCs w:val="24"/>
        </w:rPr>
        <w:t>Building cell organelles out of protein</w:t>
      </w:r>
    </w:p>
    <w:p w14:paraId="19AF8BB3" w14:textId="77777777" w:rsidR="006E608F" w:rsidRDefault="006E608F" w:rsidP="006E608F">
      <w:pPr>
        <w:pStyle w:val="ListParagraph"/>
        <w:numPr>
          <w:ilvl w:val="1"/>
          <w:numId w:val="6"/>
        </w:numPr>
        <w:rPr>
          <w:color w:val="56544D"/>
          <w:sz w:val="24"/>
          <w:szCs w:val="24"/>
        </w:rPr>
      </w:pPr>
      <w:r w:rsidRPr="363D38EA">
        <w:rPr>
          <w:color w:val="56544D"/>
          <w:sz w:val="24"/>
          <w:szCs w:val="24"/>
        </w:rPr>
        <w:t>Making proteins for hair</w:t>
      </w:r>
    </w:p>
    <w:p w14:paraId="7E8F10BD" w14:textId="77777777" w:rsidR="006E608F" w:rsidRPr="009A5589" w:rsidRDefault="006E608F" w:rsidP="006E608F">
      <w:pPr>
        <w:pStyle w:val="ListParagraph"/>
        <w:numPr>
          <w:ilvl w:val="1"/>
          <w:numId w:val="6"/>
        </w:numPr>
        <w:rPr>
          <w:color w:val="56544D"/>
          <w:sz w:val="24"/>
          <w:szCs w:val="24"/>
        </w:rPr>
      </w:pPr>
      <w:r>
        <w:rPr>
          <w:color w:val="56544D"/>
          <w:sz w:val="24"/>
          <w:szCs w:val="24"/>
        </w:rPr>
        <w:t>Bright</w:t>
      </w:r>
      <w:r w:rsidRPr="363D38EA">
        <w:rPr>
          <w:color w:val="56544D"/>
          <w:sz w:val="24"/>
          <w:szCs w:val="24"/>
        </w:rPr>
        <w:t xml:space="preserve"> yellow in color</w:t>
      </w:r>
    </w:p>
    <w:p w14:paraId="51822423" w14:textId="77777777" w:rsidR="006E608F" w:rsidRDefault="006E608F" w:rsidP="006E608F">
      <w:pPr>
        <w:pStyle w:val="ListParagraph"/>
        <w:numPr>
          <w:ilvl w:val="1"/>
          <w:numId w:val="6"/>
        </w:numPr>
        <w:rPr>
          <w:color w:val="56544D"/>
          <w:sz w:val="24"/>
          <w:szCs w:val="24"/>
        </w:rPr>
      </w:pPr>
      <w:r w:rsidRPr="363D38EA">
        <w:rPr>
          <w:color w:val="56544D"/>
          <w:sz w:val="24"/>
          <w:szCs w:val="24"/>
        </w:rPr>
        <w:t>Fighting off diseases</w:t>
      </w:r>
    </w:p>
    <w:p w14:paraId="08B127C3" w14:textId="77777777" w:rsidR="006E608F" w:rsidRDefault="006E608F" w:rsidP="006E608F">
      <w:pPr>
        <w:pStyle w:val="ListParagraph"/>
        <w:numPr>
          <w:ilvl w:val="1"/>
          <w:numId w:val="6"/>
        </w:numPr>
        <w:rPr>
          <w:color w:val="56544D"/>
          <w:sz w:val="24"/>
          <w:szCs w:val="24"/>
        </w:rPr>
      </w:pPr>
      <w:r w:rsidRPr="363D38EA">
        <w:rPr>
          <w:color w:val="56544D"/>
          <w:sz w:val="24"/>
          <w:szCs w:val="24"/>
        </w:rPr>
        <w:t>Making mitochondria</w:t>
      </w:r>
    </w:p>
    <w:p w14:paraId="0F4F1D8A" w14:textId="77777777" w:rsidR="006E608F" w:rsidRDefault="006E608F" w:rsidP="006E608F">
      <w:pPr>
        <w:pStyle w:val="ListParagraph"/>
        <w:numPr>
          <w:ilvl w:val="1"/>
          <w:numId w:val="6"/>
        </w:numPr>
        <w:rPr>
          <w:color w:val="56544D"/>
          <w:sz w:val="24"/>
          <w:szCs w:val="24"/>
        </w:rPr>
      </w:pPr>
      <w:r>
        <w:rPr>
          <w:color w:val="56544D"/>
          <w:sz w:val="24"/>
          <w:szCs w:val="24"/>
        </w:rPr>
        <w:t>Two</w:t>
      </w:r>
      <w:r w:rsidRPr="363D38EA">
        <w:rPr>
          <w:color w:val="56544D"/>
          <w:sz w:val="24"/>
          <w:szCs w:val="24"/>
        </w:rPr>
        <w:t xml:space="preserve"> arms and </w:t>
      </w:r>
      <w:r>
        <w:rPr>
          <w:color w:val="56544D"/>
          <w:sz w:val="24"/>
          <w:szCs w:val="24"/>
        </w:rPr>
        <w:t>two</w:t>
      </w:r>
      <w:r w:rsidRPr="363D38EA">
        <w:rPr>
          <w:color w:val="56544D"/>
          <w:sz w:val="24"/>
          <w:szCs w:val="24"/>
        </w:rPr>
        <w:t xml:space="preserve"> legs</w:t>
      </w:r>
    </w:p>
    <w:p w14:paraId="692CE55D" w14:textId="77777777" w:rsidR="006E608F" w:rsidRDefault="006E608F" w:rsidP="006E608F">
      <w:pPr>
        <w:pStyle w:val="ListParagraph"/>
        <w:numPr>
          <w:ilvl w:val="1"/>
          <w:numId w:val="6"/>
        </w:numPr>
        <w:rPr>
          <w:color w:val="56544D"/>
          <w:sz w:val="24"/>
          <w:szCs w:val="24"/>
        </w:rPr>
      </w:pPr>
      <w:r w:rsidRPr="363D38EA">
        <w:rPr>
          <w:color w:val="56544D"/>
          <w:sz w:val="24"/>
          <w:szCs w:val="24"/>
        </w:rPr>
        <w:t>Regular cell functions</w:t>
      </w:r>
    </w:p>
    <w:p w14:paraId="443C7F64" w14:textId="7A67FD65" w:rsidR="58D9946F" w:rsidRDefault="006E608F" w:rsidP="006E608F">
      <w:pPr>
        <w:pStyle w:val="ListParagraph"/>
        <w:numPr>
          <w:ilvl w:val="1"/>
          <w:numId w:val="6"/>
        </w:numPr>
        <w:rPr>
          <w:color w:val="56544D"/>
          <w:sz w:val="24"/>
          <w:szCs w:val="24"/>
        </w:rPr>
      </w:pPr>
      <w:r w:rsidRPr="363D38EA">
        <w:rPr>
          <w:color w:val="56544D"/>
          <w:sz w:val="24"/>
          <w:szCs w:val="24"/>
        </w:rPr>
        <w:t>Producing a cell wall</w:t>
      </w:r>
    </w:p>
    <w:tbl>
      <w:tblPr>
        <w:tblStyle w:val="TableGrid"/>
        <w:tblW w:w="2025" w:type="dxa"/>
        <w:jc w:val="center"/>
        <w:tblLook w:val="06A0" w:firstRow="1" w:lastRow="0" w:firstColumn="1" w:lastColumn="0" w:noHBand="1" w:noVBand="1"/>
      </w:tblPr>
      <w:tblGrid>
        <w:gridCol w:w="930"/>
        <w:gridCol w:w="1095"/>
      </w:tblGrid>
      <w:tr w:rsidR="2A36259F" w14:paraId="0C27418D" w14:textId="77777777" w:rsidTr="59F4CA3D">
        <w:trPr>
          <w:trHeight w:val="300"/>
          <w:jc w:val="center"/>
        </w:trPr>
        <w:tc>
          <w:tcPr>
            <w:tcW w:w="930" w:type="dxa"/>
            <w:shd w:val="clear" w:color="auto" w:fill="70AD47" w:themeFill="accent6"/>
          </w:tcPr>
          <w:p w14:paraId="73CA85C5" w14:textId="6CB5DC9E" w:rsidR="2A36259F" w:rsidRDefault="2A36259F" w:rsidP="2A36259F">
            <w:r>
              <w:t>1 Point</w:t>
            </w:r>
          </w:p>
        </w:tc>
        <w:tc>
          <w:tcPr>
            <w:tcW w:w="1095" w:type="dxa"/>
          </w:tcPr>
          <w:p w14:paraId="5F1DA986" w14:textId="7D35E70E" w:rsidR="2A36259F" w:rsidRDefault="2A36259F" w:rsidP="2A36259F">
            <w:r>
              <w:t>0 Points</w:t>
            </w:r>
          </w:p>
        </w:tc>
      </w:tr>
    </w:tbl>
    <w:p w14:paraId="42115A01" w14:textId="4CDDB14F" w:rsidR="0AB78465" w:rsidRDefault="2A36259F" w:rsidP="2A36259F">
      <w:r>
        <w:t>Student accomplished the item below</w:t>
      </w:r>
      <w:r w:rsidR="006E608F">
        <w:t>:</w:t>
      </w:r>
    </w:p>
    <w:p w14:paraId="25F00228" w14:textId="08DC0A3F" w:rsidR="0AB78465" w:rsidRDefault="2A36259F" w:rsidP="2A36259F">
      <w:pPr>
        <w:pStyle w:val="ListParagraph"/>
        <w:numPr>
          <w:ilvl w:val="0"/>
          <w:numId w:val="3"/>
        </w:numPr>
      </w:pPr>
      <w:r>
        <w:t>Student circled letters a, d, e, g</w:t>
      </w:r>
    </w:p>
    <w:p w14:paraId="04D371C9" w14:textId="5AE38764" w:rsidR="0AB78465" w:rsidRDefault="0AB78465" w:rsidP="0AB78465">
      <w:pPr>
        <w:rPr>
          <w:color w:val="56544D"/>
          <w:sz w:val="24"/>
          <w:szCs w:val="24"/>
        </w:rPr>
      </w:pPr>
    </w:p>
    <w:p w14:paraId="55352A1F" w14:textId="6AE390BD" w:rsidR="58D9946F" w:rsidRDefault="2A36259F" w:rsidP="58D9946F">
      <w:pPr>
        <w:pStyle w:val="ListParagraph"/>
        <w:numPr>
          <w:ilvl w:val="0"/>
          <w:numId w:val="6"/>
        </w:numPr>
        <w:rPr>
          <w:color w:val="56544D"/>
          <w:sz w:val="24"/>
          <w:szCs w:val="24"/>
        </w:rPr>
      </w:pPr>
      <w:r w:rsidRPr="2A36259F">
        <w:rPr>
          <w:color w:val="56544D"/>
          <w:sz w:val="24"/>
          <w:szCs w:val="24"/>
        </w:rPr>
        <w:t xml:space="preserve">What percentage of things did you circle in question 3? How does that relate to us sharing 50% of our DNA with a banana? </w:t>
      </w:r>
    </w:p>
    <w:tbl>
      <w:tblPr>
        <w:tblStyle w:val="TableGrid"/>
        <w:tblW w:w="2100" w:type="dxa"/>
        <w:jc w:val="center"/>
        <w:tblLook w:val="06A0" w:firstRow="1" w:lastRow="0" w:firstColumn="1" w:lastColumn="0" w:noHBand="1" w:noVBand="1"/>
      </w:tblPr>
      <w:tblGrid>
        <w:gridCol w:w="990"/>
        <w:gridCol w:w="1110"/>
      </w:tblGrid>
      <w:tr w:rsidR="2A36259F" w14:paraId="1DD5DC59" w14:textId="77777777" w:rsidTr="59F4CA3D">
        <w:trPr>
          <w:trHeight w:val="300"/>
          <w:jc w:val="center"/>
        </w:trPr>
        <w:tc>
          <w:tcPr>
            <w:tcW w:w="990" w:type="dxa"/>
            <w:shd w:val="clear" w:color="auto" w:fill="70AD47" w:themeFill="accent6"/>
          </w:tcPr>
          <w:p w14:paraId="1DD8C4A0" w14:textId="6CB5DC9E" w:rsidR="2A36259F" w:rsidRDefault="2A36259F" w:rsidP="2A36259F">
            <w:r>
              <w:t>1 Point</w:t>
            </w:r>
          </w:p>
        </w:tc>
        <w:tc>
          <w:tcPr>
            <w:tcW w:w="1110" w:type="dxa"/>
          </w:tcPr>
          <w:p w14:paraId="16958F65" w14:textId="7D35E70E" w:rsidR="2A36259F" w:rsidRDefault="2A36259F" w:rsidP="2A36259F">
            <w:r>
              <w:t>0 Points</w:t>
            </w:r>
          </w:p>
        </w:tc>
      </w:tr>
    </w:tbl>
    <w:p w14:paraId="4179C97C" w14:textId="5AA221C0" w:rsidR="0AB78465" w:rsidRDefault="2A36259F" w:rsidP="2A36259F">
      <w:r>
        <w:t>Student accomplished both items below</w:t>
      </w:r>
      <w:r w:rsidR="006E608F">
        <w:t>:</w:t>
      </w:r>
    </w:p>
    <w:p w14:paraId="09184492" w14:textId="2273B3F6" w:rsidR="0AB78465" w:rsidRDefault="006E608F" w:rsidP="2A36259F">
      <w:pPr>
        <w:pStyle w:val="ListParagraph"/>
        <w:numPr>
          <w:ilvl w:val="0"/>
          <w:numId w:val="3"/>
        </w:numPr>
      </w:pPr>
      <w:r>
        <w:t>The s</w:t>
      </w:r>
      <w:r w:rsidR="2A36259F">
        <w:t>tudent writes</w:t>
      </w:r>
      <w:r>
        <w:t xml:space="preserve"> that</w:t>
      </w:r>
      <w:r w:rsidR="2A36259F">
        <w:t xml:space="preserve"> 50% were </w:t>
      </w:r>
      <w:r>
        <w:t>circled.</w:t>
      </w:r>
    </w:p>
    <w:p w14:paraId="3EC8B68D" w14:textId="61D72524" w:rsidR="0AB78465" w:rsidRDefault="006E608F" w:rsidP="2A36259F">
      <w:pPr>
        <w:pStyle w:val="ListParagraph"/>
        <w:numPr>
          <w:ilvl w:val="0"/>
          <w:numId w:val="3"/>
        </w:numPr>
      </w:pPr>
      <w:r>
        <w:t>R</w:t>
      </w:r>
      <w:r w:rsidR="2A36259F" w:rsidRPr="2A36259F">
        <w:t xml:space="preserve">elated how many they circled to how much DNA we share with a banana. </w:t>
      </w:r>
    </w:p>
    <w:p w14:paraId="10D49581" w14:textId="3FE5F58A" w:rsidR="0AB78465" w:rsidRDefault="0AB78465" w:rsidP="0AB78465">
      <w:pPr>
        <w:rPr>
          <w:color w:val="56544D"/>
          <w:sz w:val="24"/>
          <w:szCs w:val="24"/>
        </w:rPr>
      </w:pPr>
    </w:p>
    <w:p w14:paraId="432062BA" w14:textId="76A2D50E" w:rsidR="2A36259F" w:rsidRDefault="006E608F" w:rsidP="2A36259F">
      <w:pPr>
        <w:pStyle w:val="ListParagraph"/>
        <w:numPr>
          <w:ilvl w:val="0"/>
          <w:numId w:val="6"/>
        </w:numPr>
        <w:rPr>
          <w:color w:val="56544D"/>
          <w:sz w:val="24"/>
          <w:szCs w:val="24"/>
        </w:rPr>
      </w:pPr>
      <w:r w:rsidRPr="363D38EA">
        <w:rPr>
          <w:color w:val="56544D"/>
          <w:sz w:val="24"/>
          <w:szCs w:val="24"/>
        </w:rPr>
        <w:t>In question 3</w:t>
      </w:r>
      <w:r>
        <w:rPr>
          <w:color w:val="56544D"/>
          <w:sz w:val="24"/>
          <w:szCs w:val="24"/>
        </w:rPr>
        <w:t>,</w:t>
      </w:r>
      <w:r w:rsidRPr="363D38EA">
        <w:rPr>
          <w:color w:val="56544D"/>
          <w:sz w:val="24"/>
          <w:szCs w:val="24"/>
        </w:rPr>
        <w:t xml:space="preserve"> </w:t>
      </w:r>
      <w:r>
        <w:rPr>
          <w:color w:val="56544D"/>
          <w:sz w:val="24"/>
          <w:szCs w:val="24"/>
        </w:rPr>
        <w:t>would you expect more of the items to be circled if we were comparing a mouse and a human</w:t>
      </w:r>
      <w:r w:rsidRPr="363D38EA">
        <w:rPr>
          <w:color w:val="56544D"/>
          <w:sz w:val="24"/>
          <w:szCs w:val="24"/>
        </w:rPr>
        <w:t xml:space="preserve">? Explain why.  </w:t>
      </w:r>
      <w:r w:rsidR="2A36259F">
        <w:br/>
      </w:r>
    </w:p>
    <w:tbl>
      <w:tblPr>
        <w:tblStyle w:val="TableGrid"/>
        <w:tblW w:w="2175" w:type="dxa"/>
        <w:jc w:val="center"/>
        <w:tblLook w:val="06A0" w:firstRow="1" w:lastRow="0" w:firstColumn="1" w:lastColumn="0" w:noHBand="1" w:noVBand="1"/>
      </w:tblPr>
      <w:tblGrid>
        <w:gridCol w:w="1035"/>
        <w:gridCol w:w="1140"/>
      </w:tblGrid>
      <w:tr w:rsidR="2A36259F" w14:paraId="022C80D4" w14:textId="77777777" w:rsidTr="59F4CA3D">
        <w:trPr>
          <w:trHeight w:val="300"/>
          <w:jc w:val="center"/>
        </w:trPr>
        <w:tc>
          <w:tcPr>
            <w:tcW w:w="1035" w:type="dxa"/>
            <w:shd w:val="clear" w:color="auto" w:fill="70AD47" w:themeFill="accent6"/>
          </w:tcPr>
          <w:p w14:paraId="390C5119" w14:textId="6CB5DC9E" w:rsidR="2A36259F" w:rsidRDefault="2A36259F" w:rsidP="2A36259F">
            <w:r>
              <w:t>1 Point</w:t>
            </w:r>
          </w:p>
        </w:tc>
        <w:tc>
          <w:tcPr>
            <w:tcW w:w="1140" w:type="dxa"/>
          </w:tcPr>
          <w:p w14:paraId="45504806" w14:textId="7D35E70E" w:rsidR="2A36259F" w:rsidRDefault="2A36259F" w:rsidP="2A36259F">
            <w:r>
              <w:t>0 Points</w:t>
            </w:r>
          </w:p>
        </w:tc>
      </w:tr>
    </w:tbl>
    <w:p w14:paraId="3DC2ADE5" w14:textId="34E4FA2B" w:rsidR="2A36259F" w:rsidRDefault="2A36259F" w:rsidP="2A36259F">
      <w:r>
        <w:t>Student accomplished both items below</w:t>
      </w:r>
      <w:r w:rsidR="006E608F">
        <w:t>:</w:t>
      </w:r>
    </w:p>
    <w:p w14:paraId="1D5BA25C" w14:textId="509DE92F" w:rsidR="2A36259F" w:rsidRDefault="2A36259F" w:rsidP="2A36259F">
      <w:pPr>
        <w:pStyle w:val="ListParagraph"/>
        <w:numPr>
          <w:ilvl w:val="0"/>
          <w:numId w:val="1"/>
        </w:numPr>
      </w:pPr>
      <w:r>
        <w:t>Student answers that about 70% would be circled due to us sharing that much DNA with a mouse.</w:t>
      </w:r>
    </w:p>
    <w:p w14:paraId="75AC0AD7" w14:textId="39F8E3C0" w:rsidR="2A36259F" w:rsidRDefault="006E608F" w:rsidP="2A36259F">
      <w:pPr>
        <w:pStyle w:val="ListParagraph"/>
        <w:numPr>
          <w:ilvl w:val="0"/>
          <w:numId w:val="1"/>
        </w:numPr>
      </w:pPr>
      <w:r>
        <w:t>The s</w:t>
      </w:r>
      <w:r w:rsidR="2A36259F" w:rsidRPr="2A36259F">
        <w:t>tudent writes a short explanation of why they would expect more to be circled</w:t>
      </w:r>
      <w:r>
        <w:t>.</w:t>
      </w:r>
    </w:p>
    <w:p w14:paraId="38D265D0" w14:textId="77B30C21" w:rsidR="2A36259F" w:rsidRDefault="2A36259F" w:rsidP="2A36259F"/>
    <w:p w14:paraId="272D96DF" w14:textId="0CD1DA77" w:rsidR="58D9946F" w:rsidRDefault="2A36259F" w:rsidP="0AB78465">
      <w:pPr>
        <w:pStyle w:val="ListParagraph"/>
        <w:numPr>
          <w:ilvl w:val="0"/>
          <w:numId w:val="6"/>
        </w:numPr>
        <w:rPr>
          <w:color w:val="56544D"/>
          <w:sz w:val="24"/>
          <w:szCs w:val="24"/>
        </w:rPr>
      </w:pPr>
      <w:r w:rsidRPr="2A36259F">
        <w:rPr>
          <w:color w:val="56544D"/>
          <w:sz w:val="24"/>
          <w:szCs w:val="24"/>
        </w:rPr>
        <w:t xml:space="preserve">Pretend money is not an issue. How could you revise your physical DNA model to </w:t>
      </w:r>
      <w:r w:rsidR="006E608F" w:rsidRPr="2A36259F">
        <w:rPr>
          <w:color w:val="56544D"/>
          <w:sz w:val="24"/>
          <w:szCs w:val="24"/>
        </w:rPr>
        <w:t>represent DNA more accurately</w:t>
      </w:r>
      <w:r w:rsidRPr="2A36259F">
        <w:rPr>
          <w:color w:val="56544D"/>
          <w:sz w:val="24"/>
          <w:szCs w:val="24"/>
        </w:rPr>
        <w:t xml:space="preserve">? </w:t>
      </w:r>
    </w:p>
    <w:tbl>
      <w:tblPr>
        <w:tblStyle w:val="TableGrid"/>
        <w:tblW w:w="1980" w:type="dxa"/>
        <w:jc w:val="center"/>
        <w:tblLook w:val="06A0" w:firstRow="1" w:lastRow="0" w:firstColumn="1" w:lastColumn="0" w:noHBand="1" w:noVBand="1"/>
      </w:tblPr>
      <w:tblGrid>
        <w:gridCol w:w="945"/>
        <w:gridCol w:w="1035"/>
      </w:tblGrid>
      <w:tr w:rsidR="2A36259F" w14:paraId="08A6628F" w14:textId="77777777" w:rsidTr="59F4CA3D">
        <w:trPr>
          <w:trHeight w:val="300"/>
          <w:jc w:val="center"/>
        </w:trPr>
        <w:tc>
          <w:tcPr>
            <w:tcW w:w="945" w:type="dxa"/>
            <w:shd w:val="clear" w:color="auto" w:fill="70AD47" w:themeFill="accent6"/>
          </w:tcPr>
          <w:p w14:paraId="6E479EC8" w14:textId="6CB5DC9E" w:rsidR="2A36259F" w:rsidRDefault="2A36259F" w:rsidP="2A36259F">
            <w:r>
              <w:lastRenderedPageBreak/>
              <w:t>1 Point</w:t>
            </w:r>
          </w:p>
        </w:tc>
        <w:tc>
          <w:tcPr>
            <w:tcW w:w="1035" w:type="dxa"/>
          </w:tcPr>
          <w:p w14:paraId="3CAF3DBC" w14:textId="7D35E70E" w:rsidR="2A36259F" w:rsidRDefault="2A36259F" w:rsidP="2A36259F">
            <w:r>
              <w:t>0 Points</w:t>
            </w:r>
          </w:p>
        </w:tc>
      </w:tr>
    </w:tbl>
    <w:p w14:paraId="326E1248" w14:textId="69B6D18F" w:rsidR="58D9946F" w:rsidRDefault="2A36259F" w:rsidP="2A36259F">
      <w:r>
        <w:t>Student accomplished the item below</w:t>
      </w:r>
      <w:r w:rsidR="006E608F">
        <w:t>:</w:t>
      </w:r>
    </w:p>
    <w:p w14:paraId="3236760F" w14:textId="45AA09E0" w:rsidR="58D9946F" w:rsidRDefault="2A36259F" w:rsidP="2A36259F">
      <w:pPr>
        <w:pStyle w:val="ListParagraph"/>
        <w:numPr>
          <w:ilvl w:val="0"/>
          <w:numId w:val="3"/>
        </w:numPr>
      </w:pPr>
      <w:r>
        <w:t xml:space="preserve">Student shares ideas on how the model could be revised to </w:t>
      </w:r>
      <w:r w:rsidR="006E608F">
        <w:t>reflect actual DNA better</w:t>
      </w:r>
      <w:r>
        <w:t xml:space="preserve">. </w:t>
      </w:r>
    </w:p>
    <w:p w14:paraId="02777F1A" w14:textId="40EBF3BB" w:rsidR="58D9946F" w:rsidRDefault="58D9946F" w:rsidP="08D51937">
      <w:pPr>
        <w:rPr>
          <w:color w:val="56544D"/>
          <w:sz w:val="24"/>
          <w:szCs w:val="24"/>
        </w:rPr>
      </w:pPr>
    </w:p>
    <w:p w14:paraId="77A4BAAA" w14:textId="0312AC1D" w:rsidR="58D9946F" w:rsidRDefault="2A36259F" w:rsidP="702A51BA">
      <w:pPr>
        <w:pStyle w:val="ListParagraph"/>
        <w:numPr>
          <w:ilvl w:val="0"/>
          <w:numId w:val="6"/>
        </w:numPr>
        <w:rPr>
          <w:color w:val="56544D"/>
          <w:sz w:val="24"/>
          <w:szCs w:val="24"/>
        </w:rPr>
      </w:pPr>
      <w:r w:rsidRPr="2A36259F">
        <w:rPr>
          <w:color w:val="56544D"/>
          <w:sz w:val="24"/>
          <w:szCs w:val="24"/>
        </w:rPr>
        <w:t xml:space="preserve">Create a CER paragraph. Focusing on your structural model of DNA, provide an explanation for why living organisms have similar traits. Use pictures if it helps you describe your explanation. </w:t>
      </w:r>
    </w:p>
    <w:p w14:paraId="423213DD" w14:textId="242209EE" w:rsidR="009A5589" w:rsidRDefault="2A36259F" w:rsidP="009A5589">
      <w:pPr>
        <w:pStyle w:val="ListParagraph"/>
        <w:numPr>
          <w:ilvl w:val="1"/>
          <w:numId w:val="6"/>
        </w:numPr>
        <w:rPr>
          <w:color w:val="56544D"/>
          <w:sz w:val="24"/>
          <w:szCs w:val="24"/>
        </w:rPr>
      </w:pPr>
      <w:r w:rsidRPr="006E608F">
        <w:rPr>
          <w:b/>
          <w:bCs/>
          <w:color w:val="56544D"/>
          <w:sz w:val="24"/>
          <w:szCs w:val="24"/>
        </w:rPr>
        <w:t>Claim</w:t>
      </w:r>
      <w:r w:rsidRPr="2A36259F">
        <w:rPr>
          <w:color w:val="56544D"/>
          <w:sz w:val="24"/>
          <w:szCs w:val="24"/>
        </w:rPr>
        <w:t xml:space="preserve">: DNA provides instructions for the proteins that create similarities in living organisms. </w:t>
      </w:r>
    </w:p>
    <w:p w14:paraId="3722B696" w14:textId="1A15314E" w:rsidR="009A5589" w:rsidRDefault="2A36259F" w:rsidP="009A5589">
      <w:pPr>
        <w:pStyle w:val="ListParagraph"/>
        <w:numPr>
          <w:ilvl w:val="1"/>
          <w:numId w:val="6"/>
        </w:numPr>
        <w:rPr>
          <w:color w:val="56544D"/>
          <w:sz w:val="24"/>
          <w:szCs w:val="24"/>
        </w:rPr>
      </w:pPr>
      <w:r w:rsidRPr="006E608F">
        <w:rPr>
          <w:b/>
          <w:bCs/>
          <w:color w:val="56544D"/>
          <w:sz w:val="24"/>
          <w:szCs w:val="24"/>
        </w:rPr>
        <w:t>Evidence</w:t>
      </w:r>
      <w:r w:rsidRPr="2A36259F">
        <w:rPr>
          <w:color w:val="56544D"/>
          <w:sz w:val="24"/>
          <w:szCs w:val="24"/>
        </w:rPr>
        <w:t>:</w:t>
      </w:r>
    </w:p>
    <w:p w14:paraId="163EF5E4" w14:textId="0A8250FC" w:rsidR="009A5589" w:rsidRDefault="2A36259F" w:rsidP="009A5589">
      <w:pPr>
        <w:pStyle w:val="ListParagraph"/>
        <w:numPr>
          <w:ilvl w:val="2"/>
          <w:numId w:val="6"/>
        </w:numPr>
        <w:rPr>
          <w:color w:val="56544D"/>
          <w:sz w:val="24"/>
          <w:szCs w:val="24"/>
        </w:rPr>
      </w:pPr>
      <w:r w:rsidRPr="2A36259F">
        <w:rPr>
          <w:color w:val="56544D"/>
          <w:sz w:val="24"/>
          <w:szCs w:val="24"/>
        </w:rPr>
        <w:t>The first evidence is</w:t>
      </w:r>
      <w:r w:rsidR="006E608F">
        <w:rPr>
          <w:color w:val="56544D"/>
          <w:sz w:val="24"/>
          <w:szCs w:val="24"/>
        </w:rPr>
        <w:t>…</w:t>
      </w:r>
    </w:p>
    <w:p w14:paraId="6B3D7BE6" w14:textId="2D3A99FE" w:rsidR="009A5589" w:rsidRDefault="2A36259F" w:rsidP="009A5589">
      <w:pPr>
        <w:pStyle w:val="ListParagraph"/>
        <w:numPr>
          <w:ilvl w:val="2"/>
          <w:numId w:val="6"/>
        </w:numPr>
        <w:rPr>
          <w:color w:val="56544D"/>
          <w:sz w:val="24"/>
          <w:szCs w:val="24"/>
        </w:rPr>
      </w:pPr>
      <w:r w:rsidRPr="2A36259F">
        <w:rPr>
          <w:color w:val="56544D"/>
          <w:sz w:val="24"/>
          <w:szCs w:val="24"/>
        </w:rPr>
        <w:t>The second evidence is</w:t>
      </w:r>
      <w:r w:rsidR="006E608F">
        <w:rPr>
          <w:color w:val="56544D"/>
          <w:sz w:val="24"/>
          <w:szCs w:val="24"/>
        </w:rPr>
        <w:t>…</w:t>
      </w:r>
    </w:p>
    <w:p w14:paraId="37B13DF8" w14:textId="4E2AAA3A" w:rsidR="009A5589" w:rsidRDefault="2A36259F" w:rsidP="009A5589">
      <w:pPr>
        <w:pStyle w:val="ListParagraph"/>
        <w:numPr>
          <w:ilvl w:val="2"/>
          <w:numId w:val="6"/>
        </w:numPr>
        <w:rPr>
          <w:color w:val="56544D"/>
          <w:sz w:val="24"/>
          <w:szCs w:val="24"/>
        </w:rPr>
      </w:pPr>
      <w:r w:rsidRPr="2A36259F">
        <w:rPr>
          <w:color w:val="56544D"/>
          <w:sz w:val="24"/>
          <w:szCs w:val="24"/>
        </w:rPr>
        <w:t>The third evidence is</w:t>
      </w:r>
      <w:r w:rsidR="006E608F">
        <w:rPr>
          <w:color w:val="56544D"/>
          <w:sz w:val="24"/>
          <w:szCs w:val="24"/>
        </w:rPr>
        <w:t>…</w:t>
      </w:r>
    </w:p>
    <w:p w14:paraId="1A215F6D" w14:textId="77777777" w:rsidR="00016B0D" w:rsidRDefault="00016B0D" w:rsidP="00016B0D">
      <w:pPr>
        <w:pStyle w:val="ListParagraph"/>
        <w:ind w:left="2160"/>
        <w:rPr>
          <w:color w:val="56544D"/>
          <w:sz w:val="24"/>
          <w:szCs w:val="24"/>
        </w:rPr>
      </w:pPr>
    </w:p>
    <w:p w14:paraId="7BD21E0D" w14:textId="7986D3CC" w:rsidR="009A5589" w:rsidRDefault="2A36259F" w:rsidP="009A5589">
      <w:pPr>
        <w:pStyle w:val="ListParagraph"/>
        <w:numPr>
          <w:ilvl w:val="1"/>
          <w:numId w:val="6"/>
        </w:numPr>
        <w:rPr>
          <w:color w:val="56544D"/>
          <w:sz w:val="24"/>
          <w:szCs w:val="24"/>
        </w:rPr>
      </w:pPr>
      <w:r w:rsidRPr="2A36259F">
        <w:rPr>
          <w:color w:val="56544D"/>
          <w:sz w:val="24"/>
          <w:szCs w:val="24"/>
        </w:rPr>
        <w:t>The reason DNA is similar between organisms is because</w:t>
      </w:r>
      <w:r w:rsidR="006E608F">
        <w:rPr>
          <w:color w:val="56544D"/>
          <w:sz w:val="24"/>
          <w:szCs w:val="24"/>
        </w:rPr>
        <w:t>…</w:t>
      </w:r>
    </w:p>
    <w:p w14:paraId="36171E3B" w14:textId="10711A25" w:rsidR="2A36259F" w:rsidRDefault="2A36259F" w:rsidP="2A36259F">
      <w:pPr>
        <w:rPr>
          <w:color w:val="56544D"/>
          <w:sz w:val="24"/>
          <w:szCs w:val="24"/>
        </w:rPr>
      </w:pPr>
    </w:p>
    <w:tbl>
      <w:tblPr>
        <w:tblStyle w:val="TableGrid"/>
        <w:tblW w:w="4170" w:type="dxa"/>
        <w:jc w:val="center"/>
        <w:tblLook w:val="06A0" w:firstRow="1" w:lastRow="0" w:firstColumn="1" w:lastColumn="0" w:noHBand="1" w:noVBand="1"/>
      </w:tblPr>
      <w:tblGrid>
        <w:gridCol w:w="1005"/>
        <w:gridCol w:w="1020"/>
        <w:gridCol w:w="1065"/>
        <w:gridCol w:w="1080"/>
      </w:tblGrid>
      <w:tr w:rsidR="2A36259F" w14:paraId="57F2DB2B" w14:textId="77777777" w:rsidTr="59F4CA3D">
        <w:trPr>
          <w:trHeight w:val="300"/>
          <w:jc w:val="center"/>
        </w:trPr>
        <w:tc>
          <w:tcPr>
            <w:tcW w:w="1005" w:type="dxa"/>
            <w:shd w:val="clear" w:color="auto" w:fill="70AD47" w:themeFill="accent6"/>
          </w:tcPr>
          <w:p w14:paraId="6D54BAF6" w14:textId="1191B744" w:rsidR="2A36259F" w:rsidRDefault="2A36259F" w:rsidP="2A36259F">
            <w:r>
              <w:t>3 Points</w:t>
            </w:r>
          </w:p>
        </w:tc>
        <w:tc>
          <w:tcPr>
            <w:tcW w:w="1020" w:type="dxa"/>
            <w:shd w:val="clear" w:color="auto" w:fill="4472C4" w:themeFill="accent1"/>
          </w:tcPr>
          <w:p w14:paraId="08A98AC4" w14:textId="6422D00F" w:rsidR="2A36259F" w:rsidRDefault="2A36259F" w:rsidP="2A36259F">
            <w:r>
              <w:t>2 Points</w:t>
            </w:r>
          </w:p>
        </w:tc>
        <w:tc>
          <w:tcPr>
            <w:tcW w:w="1065" w:type="dxa"/>
            <w:shd w:val="clear" w:color="auto" w:fill="FFC000" w:themeFill="accent4"/>
          </w:tcPr>
          <w:p w14:paraId="44A16B01" w14:textId="71E1A754" w:rsidR="2A36259F" w:rsidRDefault="2A36259F" w:rsidP="2A36259F">
            <w:r>
              <w:t>1 Point</w:t>
            </w:r>
          </w:p>
        </w:tc>
        <w:tc>
          <w:tcPr>
            <w:tcW w:w="1080" w:type="dxa"/>
          </w:tcPr>
          <w:p w14:paraId="3B9B30C0" w14:textId="7D35E70E" w:rsidR="2A36259F" w:rsidRDefault="2A36259F" w:rsidP="2A36259F">
            <w:r>
              <w:t>0 Points</w:t>
            </w:r>
          </w:p>
        </w:tc>
      </w:tr>
    </w:tbl>
    <w:p w14:paraId="075E10B3" w14:textId="447842AE" w:rsidR="2A36259F" w:rsidRDefault="59F4CA3D">
      <w:r>
        <w:t xml:space="preserve">Student accomplished </w:t>
      </w:r>
      <w:r w:rsidR="006E608F">
        <w:t xml:space="preserve">the </w:t>
      </w:r>
      <w:r>
        <w:t>item</w:t>
      </w:r>
      <w:r w:rsidR="006E608F">
        <w:t xml:space="preserve"> </w:t>
      </w:r>
      <w:r>
        <w:t>below</w:t>
      </w:r>
      <w:r w:rsidR="006E608F">
        <w:t>:</w:t>
      </w:r>
    </w:p>
    <w:p w14:paraId="35B096AE" w14:textId="059B5106" w:rsidR="59F4CA3D" w:rsidRDefault="006E608F" w:rsidP="59F4CA3D">
      <w:pPr>
        <w:pStyle w:val="ListParagraph"/>
        <w:numPr>
          <w:ilvl w:val="0"/>
          <w:numId w:val="3"/>
        </w:numPr>
      </w:pPr>
      <w:r>
        <w:t>The s</w:t>
      </w:r>
      <w:r w:rsidR="59F4CA3D">
        <w:t xml:space="preserve">tudent provides reasonable evidence for </w:t>
      </w:r>
      <w:r>
        <w:t>the</w:t>
      </w:r>
      <w:r w:rsidR="59F4CA3D">
        <w:t xml:space="preserve"> claim provided. </w:t>
      </w:r>
    </w:p>
    <w:p w14:paraId="178FE2B9" w14:textId="48568746" w:rsidR="2A36259F" w:rsidRDefault="2A36259F" w:rsidP="2A36259F">
      <w:pPr>
        <w:rPr>
          <w:color w:val="56544D"/>
          <w:sz w:val="24"/>
          <w:szCs w:val="24"/>
        </w:rPr>
      </w:pPr>
    </w:p>
    <w:p w14:paraId="48F7FE42" w14:textId="71FB8BCC" w:rsidR="59F4CA3D" w:rsidRDefault="59F4CA3D" w:rsidP="59F4CA3D">
      <w:pPr>
        <w:rPr>
          <w:color w:val="56544D"/>
          <w:sz w:val="24"/>
          <w:szCs w:val="24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59F4CA3D" w14:paraId="34C35E2E" w14:textId="77777777" w:rsidTr="59F4CA3D">
        <w:trPr>
          <w:trHeight w:val="300"/>
          <w:jc w:val="center"/>
        </w:trPr>
        <w:tc>
          <w:tcPr>
            <w:tcW w:w="2340" w:type="dxa"/>
            <w:shd w:val="clear" w:color="auto" w:fill="A5A5A5" w:themeFill="accent3"/>
            <w:tcMar>
              <w:left w:w="105" w:type="dxa"/>
              <w:right w:w="105" w:type="dxa"/>
            </w:tcMar>
          </w:tcPr>
          <w:p w14:paraId="55DE2DD6" w14:textId="366317C6" w:rsidR="59F4CA3D" w:rsidRDefault="59F4CA3D" w:rsidP="59F4CA3D">
            <w:pPr>
              <w:spacing w:line="259" w:lineRule="auto"/>
              <w:jc w:val="center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59F4CA3D">
              <w:rPr>
                <w:rFonts w:ascii="Calibri" w:eastAsia="Calibri" w:hAnsi="Calibri" w:cs="Calibri"/>
                <w:b/>
                <w:bCs/>
                <w:color w:val="000000" w:themeColor="text1"/>
                <w:sz w:val="24"/>
                <w:szCs w:val="24"/>
              </w:rPr>
              <w:t>Expert</w:t>
            </w:r>
          </w:p>
        </w:tc>
        <w:tc>
          <w:tcPr>
            <w:tcW w:w="2340" w:type="dxa"/>
            <w:shd w:val="clear" w:color="auto" w:fill="A5A5A5" w:themeFill="accent3"/>
            <w:tcMar>
              <w:left w:w="105" w:type="dxa"/>
              <w:right w:w="105" w:type="dxa"/>
            </w:tcMar>
          </w:tcPr>
          <w:p w14:paraId="34CFA4F8" w14:textId="4759FD90" w:rsidR="59F4CA3D" w:rsidRDefault="59F4CA3D" w:rsidP="59F4CA3D">
            <w:pPr>
              <w:spacing w:line="259" w:lineRule="auto"/>
              <w:jc w:val="center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59F4CA3D">
              <w:rPr>
                <w:rFonts w:ascii="Calibri" w:eastAsia="Calibri" w:hAnsi="Calibri" w:cs="Calibri"/>
                <w:b/>
                <w:bCs/>
                <w:color w:val="000000" w:themeColor="text1"/>
                <w:sz w:val="24"/>
                <w:szCs w:val="24"/>
              </w:rPr>
              <w:t>Proficient</w:t>
            </w:r>
          </w:p>
        </w:tc>
        <w:tc>
          <w:tcPr>
            <w:tcW w:w="2340" w:type="dxa"/>
            <w:shd w:val="clear" w:color="auto" w:fill="A5A5A5" w:themeFill="accent3"/>
            <w:tcMar>
              <w:left w:w="105" w:type="dxa"/>
              <w:right w:w="105" w:type="dxa"/>
            </w:tcMar>
          </w:tcPr>
          <w:p w14:paraId="649B314B" w14:textId="22348298" w:rsidR="59F4CA3D" w:rsidRDefault="59F4CA3D" w:rsidP="59F4CA3D">
            <w:pPr>
              <w:spacing w:line="259" w:lineRule="auto"/>
              <w:jc w:val="center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59F4CA3D">
              <w:rPr>
                <w:rFonts w:ascii="Calibri" w:eastAsia="Calibri" w:hAnsi="Calibri" w:cs="Calibri"/>
                <w:b/>
                <w:bCs/>
                <w:color w:val="000000" w:themeColor="text1"/>
                <w:sz w:val="24"/>
                <w:szCs w:val="24"/>
              </w:rPr>
              <w:t>Emerging Proficient</w:t>
            </w:r>
          </w:p>
        </w:tc>
        <w:tc>
          <w:tcPr>
            <w:tcW w:w="2340" w:type="dxa"/>
            <w:shd w:val="clear" w:color="auto" w:fill="A5A5A5" w:themeFill="accent3"/>
            <w:tcMar>
              <w:left w:w="105" w:type="dxa"/>
              <w:right w:w="105" w:type="dxa"/>
            </w:tcMar>
          </w:tcPr>
          <w:p w14:paraId="3E681914" w14:textId="244B11B9" w:rsidR="59F4CA3D" w:rsidRDefault="59F4CA3D" w:rsidP="59F4CA3D">
            <w:pPr>
              <w:spacing w:line="259" w:lineRule="auto"/>
              <w:jc w:val="center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59F4CA3D">
              <w:rPr>
                <w:rFonts w:ascii="Calibri" w:eastAsia="Calibri" w:hAnsi="Calibri" w:cs="Calibri"/>
                <w:b/>
                <w:bCs/>
                <w:color w:val="000000" w:themeColor="text1"/>
                <w:sz w:val="24"/>
                <w:szCs w:val="24"/>
              </w:rPr>
              <w:t>Below Proficient</w:t>
            </w:r>
          </w:p>
        </w:tc>
      </w:tr>
      <w:tr w:rsidR="59F4CA3D" w14:paraId="093F6B25" w14:textId="77777777" w:rsidTr="59F4CA3D">
        <w:trPr>
          <w:trHeight w:val="300"/>
          <w:jc w:val="center"/>
        </w:trPr>
        <w:tc>
          <w:tcPr>
            <w:tcW w:w="2340" w:type="dxa"/>
            <w:tcMar>
              <w:left w:w="105" w:type="dxa"/>
              <w:right w:w="105" w:type="dxa"/>
            </w:tcMar>
          </w:tcPr>
          <w:p w14:paraId="40FC41D1" w14:textId="3026E03A" w:rsidR="59F4CA3D" w:rsidRDefault="59F4CA3D" w:rsidP="59F4CA3D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59F4CA3D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This student has shown proficiency with the </w:t>
            </w:r>
            <w:r w:rsidR="006E608F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lesson, and high-rigor extensions to this lesson are</w:t>
            </w:r>
            <w:r w:rsidRPr="59F4CA3D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 recommended. </w:t>
            </w:r>
          </w:p>
        </w:tc>
        <w:tc>
          <w:tcPr>
            <w:tcW w:w="2340" w:type="dxa"/>
            <w:tcMar>
              <w:left w:w="105" w:type="dxa"/>
              <w:right w:w="105" w:type="dxa"/>
            </w:tcMar>
          </w:tcPr>
          <w:p w14:paraId="3B43839B" w14:textId="22D2890C" w:rsidR="59F4CA3D" w:rsidRDefault="59F4CA3D" w:rsidP="59F4CA3D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59F4CA3D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This student has shown proficiency in this standard</w:t>
            </w:r>
            <w:r w:rsidR="006E608F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,</w:t>
            </w:r>
            <w:r w:rsidRPr="59F4CA3D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 and extensions to this lesson </w:t>
            </w:r>
            <w:r w:rsidR="006E608F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are</w:t>
            </w:r>
            <w:r w:rsidRPr="59F4CA3D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 recommended. </w:t>
            </w:r>
          </w:p>
        </w:tc>
        <w:tc>
          <w:tcPr>
            <w:tcW w:w="2340" w:type="dxa"/>
            <w:tcMar>
              <w:left w:w="105" w:type="dxa"/>
              <w:right w:w="105" w:type="dxa"/>
            </w:tcMar>
          </w:tcPr>
          <w:p w14:paraId="4ED390AC" w14:textId="51C3446E" w:rsidR="59F4CA3D" w:rsidRDefault="59F4CA3D" w:rsidP="59F4CA3D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59F4CA3D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This student needs more practice to show proficiency in this standard. </w:t>
            </w:r>
          </w:p>
        </w:tc>
        <w:tc>
          <w:tcPr>
            <w:tcW w:w="2340" w:type="dxa"/>
            <w:tcMar>
              <w:left w:w="105" w:type="dxa"/>
              <w:right w:w="105" w:type="dxa"/>
            </w:tcMar>
          </w:tcPr>
          <w:p w14:paraId="7C051668" w14:textId="4F560F51" w:rsidR="59F4CA3D" w:rsidRDefault="59F4CA3D" w:rsidP="59F4CA3D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59F4CA3D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This student needs a large amount of practice to become proficient in this standard intervention is recommended. </w:t>
            </w:r>
          </w:p>
        </w:tc>
      </w:tr>
      <w:tr w:rsidR="59F4CA3D" w14:paraId="0A50BE70" w14:textId="77777777" w:rsidTr="59F4CA3D">
        <w:trPr>
          <w:trHeight w:val="300"/>
          <w:jc w:val="center"/>
        </w:trPr>
        <w:tc>
          <w:tcPr>
            <w:tcW w:w="2340" w:type="dxa"/>
            <w:tcMar>
              <w:left w:w="105" w:type="dxa"/>
              <w:right w:w="105" w:type="dxa"/>
            </w:tcMar>
          </w:tcPr>
          <w:p w14:paraId="65E6EE96" w14:textId="432BF611" w:rsidR="59F4CA3D" w:rsidRDefault="59F4CA3D" w:rsidP="59F4CA3D">
            <w:pPr>
              <w:spacing w:line="259" w:lineRule="auto"/>
              <w:jc w:val="center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59F4CA3D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24-21 Points</w:t>
            </w:r>
          </w:p>
        </w:tc>
        <w:tc>
          <w:tcPr>
            <w:tcW w:w="2340" w:type="dxa"/>
            <w:tcMar>
              <w:left w:w="105" w:type="dxa"/>
              <w:right w:w="105" w:type="dxa"/>
            </w:tcMar>
          </w:tcPr>
          <w:p w14:paraId="5A4D4F0B" w14:textId="0D4FB178" w:rsidR="59F4CA3D" w:rsidRDefault="59F4CA3D" w:rsidP="59F4CA3D">
            <w:pPr>
              <w:spacing w:line="259" w:lineRule="auto"/>
              <w:jc w:val="center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59F4CA3D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20-17 Points</w:t>
            </w:r>
          </w:p>
        </w:tc>
        <w:tc>
          <w:tcPr>
            <w:tcW w:w="2340" w:type="dxa"/>
            <w:tcMar>
              <w:left w:w="105" w:type="dxa"/>
              <w:right w:w="105" w:type="dxa"/>
            </w:tcMar>
          </w:tcPr>
          <w:p w14:paraId="3B455436" w14:textId="423E760E" w:rsidR="59F4CA3D" w:rsidRDefault="59F4CA3D" w:rsidP="59F4CA3D">
            <w:pPr>
              <w:spacing w:line="259" w:lineRule="auto"/>
              <w:jc w:val="center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59F4CA3D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17-14 Points</w:t>
            </w:r>
          </w:p>
        </w:tc>
        <w:tc>
          <w:tcPr>
            <w:tcW w:w="2340" w:type="dxa"/>
            <w:tcMar>
              <w:left w:w="105" w:type="dxa"/>
              <w:right w:w="105" w:type="dxa"/>
            </w:tcMar>
          </w:tcPr>
          <w:p w14:paraId="27A6282C" w14:textId="7E5CE959" w:rsidR="59F4CA3D" w:rsidRDefault="59F4CA3D" w:rsidP="59F4CA3D">
            <w:pPr>
              <w:spacing w:line="259" w:lineRule="auto"/>
              <w:jc w:val="center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59F4CA3D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14-0 Points</w:t>
            </w:r>
          </w:p>
        </w:tc>
      </w:tr>
    </w:tbl>
    <w:p w14:paraId="38832810" w14:textId="65E449CB" w:rsidR="59F4CA3D" w:rsidRDefault="59F4CA3D" w:rsidP="59F4CA3D">
      <w:pPr>
        <w:rPr>
          <w:color w:val="56544D"/>
          <w:sz w:val="24"/>
          <w:szCs w:val="24"/>
        </w:rPr>
      </w:pPr>
    </w:p>
    <w:sectPr w:rsidR="59F4CA3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13A9E" w14:textId="77777777" w:rsidR="004E583E" w:rsidRDefault="004E583E" w:rsidP="00DF2CE3">
      <w:pPr>
        <w:spacing w:after="0" w:line="240" w:lineRule="auto"/>
      </w:pPr>
      <w:r>
        <w:separator/>
      </w:r>
    </w:p>
  </w:endnote>
  <w:endnote w:type="continuationSeparator" w:id="0">
    <w:p w14:paraId="2AC2EF4E" w14:textId="77777777" w:rsidR="004E583E" w:rsidRDefault="004E583E" w:rsidP="00DF2C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68DD9" w14:textId="77777777" w:rsidR="00DF2CE3" w:rsidRDefault="00DF2C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C6FF2" w14:textId="67B13BFB" w:rsidR="00DF2CE3" w:rsidRDefault="00DF2CE3">
    <w:pPr>
      <w:pStyle w:val="Footer"/>
    </w:pPr>
    <w:r w:rsidRPr="00DF2CE3">
      <mc:AlternateContent>
        <mc:Choice Requires="wpg">
          <w:drawing>
            <wp:anchor distT="0" distB="0" distL="114300" distR="114300" simplePos="0" relativeHeight="251659264" behindDoc="0" locked="0" layoutInCell="1" allowOverlap="1" wp14:anchorId="15570D23" wp14:editId="13AB11D5">
              <wp:simplePos x="0" y="0"/>
              <wp:positionH relativeFrom="margin">
                <wp:align>right</wp:align>
              </wp:positionH>
              <wp:positionV relativeFrom="paragraph">
                <wp:posOffset>-12774</wp:posOffset>
              </wp:positionV>
              <wp:extent cx="2817506" cy="370884"/>
              <wp:effectExtent l="38100" t="0" r="20955" b="10160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70884"/>
                        <a:chOff x="0" y="0"/>
                        <a:chExt cx="5041140" cy="491472"/>
                      </a:xfrm>
                    </wpg:grpSpPr>
                    <wps:wsp>
                      <wps:cNvPr id="1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3996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0FDD7F" w14:textId="77777777" w:rsidR="00DF2CE3" w:rsidRDefault="00DF2CE3" w:rsidP="00DF2CE3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2" name="Right Triangle 2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3" name="Picture 3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Picture 4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5570D23" id="Group 7" o:spid="_x0000_s1026" style="position:absolute;margin-left:170.65pt;margin-top:-1pt;width:221.85pt;height:29.2pt;z-index:251659264;mso-position-horizontal:right;mso-position-horizontal-relative:margin" coordsize="50411,49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3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" stroked="f">
                <v:textbox style="mso-fit-shape-to-text:t">
                  <w:txbxContent>
                    <w:p w14:paraId="5C0FDD7F" w14:textId="77777777" w:rsidR="00DF2CE3" w:rsidRDefault="00DF2CE3" w:rsidP="00DF2CE3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2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4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" o:button="t">
                <v:fill o:detectmouseclick="t"/>
                <v:imagedata r:id="rId6" o:title="A picture containing text, clipart&#10;&#10;Description automatically generated"/>
              </v:shape>
              <w10:wrap anchorx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34AB5" w14:textId="77777777" w:rsidR="00DF2CE3" w:rsidRDefault="00DF2C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DE071" w14:textId="77777777" w:rsidR="004E583E" w:rsidRDefault="004E583E" w:rsidP="00DF2CE3">
      <w:pPr>
        <w:spacing w:after="0" w:line="240" w:lineRule="auto"/>
      </w:pPr>
      <w:r>
        <w:separator/>
      </w:r>
    </w:p>
  </w:footnote>
  <w:footnote w:type="continuationSeparator" w:id="0">
    <w:p w14:paraId="548E8BAF" w14:textId="77777777" w:rsidR="004E583E" w:rsidRDefault="004E583E" w:rsidP="00DF2C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3A8A7" w14:textId="77777777" w:rsidR="00DF2CE3" w:rsidRDefault="00DF2C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2F135" w14:textId="77777777" w:rsidR="00DF2CE3" w:rsidRDefault="00DF2C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56EFB" w14:textId="77777777" w:rsidR="00DF2CE3" w:rsidRDefault="00DF2C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9449C"/>
    <w:multiLevelType w:val="hybridMultilevel"/>
    <w:tmpl w:val="E51E68C6"/>
    <w:lvl w:ilvl="0" w:tplc="12FA7592">
      <w:start w:val="1"/>
      <w:numFmt w:val="decimal"/>
      <w:lvlText w:val="%1."/>
      <w:lvlJc w:val="left"/>
      <w:pPr>
        <w:ind w:left="720" w:hanging="360"/>
      </w:pPr>
    </w:lvl>
    <w:lvl w:ilvl="1" w:tplc="043005CC">
      <w:start w:val="1"/>
      <w:numFmt w:val="lowerLetter"/>
      <w:lvlText w:val="%2."/>
      <w:lvlJc w:val="left"/>
      <w:pPr>
        <w:ind w:left="1440" w:hanging="360"/>
      </w:pPr>
    </w:lvl>
    <w:lvl w:ilvl="2" w:tplc="B7AA6F72">
      <w:start w:val="1"/>
      <w:numFmt w:val="lowerRoman"/>
      <w:lvlText w:val="%3."/>
      <w:lvlJc w:val="right"/>
      <w:pPr>
        <w:ind w:left="2160" w:hanging="180"/>
      </w:pPr>
    </w:lvl>
    <w:lvl w:ilvl="3" w:tplc="FCE0A3D6">
      <w:start w:val="1"/>
      <w:numFmt w:val="decimal"/>
      <w:lvlText w:val="%4."/>
      <w:lvlJc w:val="left"/>
      <w:pPr>
        <w:ind w:left="2880" w:hanging="360"/>
      </w:pPr>
    </w:lvl>
    <w:lvl w:ilvl="4" w:tplc="C0B69F74">
      <w:start w:val="1"/>
      <w:numFmt w:val="lowerLetter"/>
      <w:lvlText w:val="%5."/>
      <w:lvlJc w:val="left"/>
      <w:pPr>
        <w:ind w:left="3600" w:hanging="360"/>
      </w:pPr>
    </w:lvl>
    <w:lvl w:ilvl="5" w:tplc="95D82E8E">
      <w:start w:val="1"/>
      <w:numFmt w:val="lowerRoman"/>
      <w:lvlText w:val="%6."/>
      <w:lvlJc w:val="right"/>
      <w:pPr>
        <w:ind w:left="4320" w:hanging="180"/>
      </w:pPr>
    </w:lvl>
    <w:lvl w:ilvl="6" w:tplc="430EFCC4">
      <w:start w:val="1"/>
      <w:numFmt w:val="decimal"/>
      <w:lvlText w:val="%7."/>
      <w:lvlJc w:val="left"/>
      <w:pPr>
        <w:ind w:left="5040" w:hanging="360"/>
      </w:pPr>
    </w:lvl>
    <w:lvl w:ilvl="7" w:tplc="8B5A87E0">
      <w:start w:val="1"/>
      <w:numFmt w:val="lowerLetter"/>
      <w:lvlText w:val="%8."/>
      <w:lvlJc w:val="left"/>
      <w:pPr>
        <w:ind w:left="5760" w:hanging="360"/>
      </w:pPr>
    </w:lvl>
    <w:lvl w:ilvl="8" w:tplc="46CC815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53ED1F"/>
    <w:multiLevelType w:val="hybridMultilevel"/>
    <w:tmpl w:val="06B6C1A4"/>
    <w:lvl w:ilvl="0" w:tplc="2D58E498">
      <w:start w:val="1"/>
      <w:numFmt w:val="decimal"/>
      <w:lvlText w:val="%1."/>
      <w:lvlJc w:val="left"/>
      <w:pPr>
        <w:ind w:left="720" w:hanging="360"/>
      </w:pPr>
    </w:lvl>
    <w:lvl w:ilvl="1" w:tplc="58CE2884">
      <w:start w:val="1"/>
      <w:numFmt w:val="lowerLetter"/>
      <w:lvlText w:val="%2."/>
      <w:lvlJc w:val="left"/>
      <w:pPr>
        <w:ind w:left="1440" w:hanging="360"/>
      </w:pPr>
    </w:lvl>
    <w:lvl w:ilvl="2" w:tplc="DEC83C96">
      <w:start w:val="1"/>
      <w:numFmt w:val="lowerRoman"/>
      <w:lvlText w:val="%3."/>
      <w:lvlJc w:val="right"/>
      <w:pPr>
        <w:ind w:left="2160" w:hanging="180"/>
      </w:pPr>
    </w:lvl>
    <w:lvl w:ilvl="3" w:tplc="9190BD80">
      <w:start w:val="1"/>
      <w:numFmt w:val="decimal"/>
      <w:lvlText w:val="%4."/>
      <w:lvlJc w:val="left"/>
      <w:pPr>
        <w:ind w:left="2880" w:hanging="360"/>
      </w:pPr>
    </w:lvl>
    <w:lvl w:ilvl="4" w:tplc="6ACA493E">
      <w:start w:val="1"/>
      <w:numFmt w:val="lowerLetter"/>
      <w:lvlText w:val="%5."/>
      <w:lvlJc w:val="left"/>
      <w:pPr>
        <w:ind w:left="3600" w:hanging="360"/>
      </w:pPr>
    </w:lvl>
    <w:lvl w:ilvl="5" w:tplc="3E20AD54">
      <w:start w:val="1"/>
      <w:numFmt w:val="lowerRoman"/>
      <w:lvlText w:val="%6."/>
      <w:lvlJc w:val="right"/>
      <w:pPr>
        <w:ind w:left="4320" w:hanging="180"/>
      </w:pPr>
    </w:lvl>
    <w:lvl w:ilvl="6" w:tplc="21CE36AA">
      <w:start w:val="1"/>
      <w:numFmt w:val="decimal"/>
      <w:lvlText w:val="%7."/>
      <w:lvlJc w:val="left"/>
      <w:pPr>
        <w:ind w:left="5040" w:hanging="360"/>
      </w:pPr>
    </w:lvl>
    <w:lvl w:ilvl="7" w:tplc="69DED5BC">
      <w:start w:val="1"/>
      <w:numFmt w:val="lowerLetter"/>
      <w:lvlText w:val="%8."/>
      <w:lvlJc w:val="left"/>
      <w:pPr>
        <w:ind w:left="5760" w:hanging="360"/>
      </w:pPr>
    </w:lvl>
    <w:lvl w:ilvl="8" w:tplc="3308312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16295"/>
    <w:multiLevelType w:val="multilevel"/>
    <w:tmpl w:val="DC9284F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righ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abstractNum w:abstractNumId="3" w15:restartNumberingAfterBreak="0">
    <w:nsid w:val="3B686932"/>
    <w:multiLevelType w:val="hybridMultilevel"/>
    <w:tmpl w:val="78D860BC"/>
    <w:lvl w:ilvl="0" w:tplc="9B48808E">
      <w:start w:val="1"/>
      <w:numFmt w:val="decimal"/>
      <w:lvlText w:val="%1."/>
      <w:lvlJc w:val="left"/>
      <w:pPr>
        <w:ind w:left="720" w:hanging="360"/>
      </w:pPr>
    </w:lvl>
    <w:lvl w:ilvl="1" w:tplc="48E04702">
      <w:start w:val="1"/>
      <w:numFmt w:val="lowerLetter"/>
      <w:lvlText w:val="%2."/>
      <w:lvlJc w:val="left"/>
      <w:pPr>
        <w:ind w:left="1440" w:hanging="360"/>
      </w:pPr>
    </w:lvl>
    <w:lvl w:ilvl="2" w:tplc="773EEBEC">
      <w:start w:val="1"/>
      <w:numFmt w:val="lowerRoman"/>
      <w:lvlText w:val="%3."/>
      <w:lvlJc w:val="right"/>
      <w:pPr>
        <w:ind w:left="2160" w:hanging="180"/>
      </w:pPr>
    </w:lvl>
    <w:lvl w:ilvl="3" w:tplc="716CDEAA">
      <w:start w:val="1"/>
      <w:numFmt w:val="decimal"/>
      <w:lvlText w:val="%4."/>
      <w:lvlJc w:val="left"/>
      <w:pPr>
        <w:ind w:left="2880" w:hanging="360"/>
      </w:pPr>
    </w:lvl>
    <w:lvl w:ilvl="4" w:tplc="B5A88860">
      <w:start w:val="1"/>
      <w:numFmt w:val="lowerLetter"/>
      <w:lvlText w:val="%5."/>
      <w:lvlJc w:val="left"/>
      <w:pPr>
        <w:ind w:left="3600" w:hanging="360"/>
      </w:pPr>
    </w:lvl>
    <w:lvl w:ilvl="5" w:tplc="66EAA77A">
      <w:start w:val="1"/>
      <w:numFmt w:val="lowerRoman"/>
      <w:lvlText w:val="%6."/>
      <w:lvlJc w:val="right"/>
      <w:pPr>
        <w:ind w:left="4320" w:hanging="180"/>
      </w:pPr>
    </w:lvl>
    <w:lvl w:ilvl="6" w:tplc="A4028508">
      <w:start w:val="1"/>
      <w:numFmt w:val="decimal"/>
      <w:lvlText w:val="%7."/>
      <w:lvlJc w:val="left"/>
      <w:pPr>
        <w:ind w:left="5040" w:hanging="360"/>
      </w:pPr>
    </w:lvl>
    <w:lvl w:ilvl="7" w:tplc="004CCAF0">
      <w:start w:val="1"/>
      <w:numFmt w:val="lowerLetter"/>
      <w:lvlText w:val="%8."/>
      <w:lvlJc w:val="left"/>
      <w:pPr>
        <w:ind w:left="5760" w:hanging="360"/>
      </w:pPr>
    </w:lvl>
    <w:lvl w:ilvl="8" w:tplc="D08AB92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19EB2D"/>
    <w:multiLevelType w:val="hybridMultilevel"/>
    <w:tmpl w:val="1A885244"/>
    <w:lvl w:ilvl="0" w:tplc="72188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494A1A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B206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E8A6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8AE6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7448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0CB7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D6E4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225B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F3E82A"/>
    <w:multiLevelType w:val="hybridMultilevel"/>
    <w:tmpl w:val="D57EC87C"/>
    <w:lvl w:ilvl="0" w:tplc="BAE45B00">
      <w:start w:val="1"/>
      <w:numFmt w:val="decimal"/>
      <w:lvlText w:val="%1."/>
      <w:lvlJc w:val="left"/>
      <w:pPr>
        <w:ind w:left="720" w:hanging="360"/>
      </w:pPr>
    </w:lvl>
    <w:lvl w:ilvl="1" w:tplc="AB429F32">
      <w:start w:val="1"/>
      <w:numFmt w:val="lowerLetter"/>
      <w:lvlText w:val="%2."/>
      <w:lvlJc w:val="left"/>
      <w:pPr>
        <w:ind w:left="1440" w:hanging="360"/>
      </w:pPr>
    </w:lvl>
    <w:lvl w:ilvl="2" w:tplc="B69E70F4">
      <w:start w:val="1"/>
      <w:numFmt w:val="lowerRoman"/>
      <w:lvlText w:val="%3."/>
      <w:lvlJc w:val="right"/>
      <w:pPr>
        <w:ind w:left="2160" w:hanging="180"/>
      </w:pPr>
    </w:lvl>
    <w:lvl w:ilvl="3" w:tplc="E0F4A730">
      <w:start w:val="1"/>
      <w:numFmt w:val="decimal"/>
      <w:lvlText w:val="%4."/>
      <w:lvlJc w:val="left"/>
      <w:pPr>
        <w:ind w:left="2880" w:hanging="360"/>
      </w:pPr>
    </w:lvl>
    <w:lvl w:ilvl="4" w:tplc="5ACE1F0A">
      <w:start w:val="1"/>
      <w:numFmt w:val="lowerLetter"/>
      <w:lvlText w:val="%5."/>
      <w:lvlJc w:val="left"/>
      <w:pPr>
        <w:ind w:left="3600" w:hanging="360"/>
      </w:pPr>
    </w:lvl>
    <w:lvl w:ilvl="5" w:tplc="3FA4C708">
      <w:start w:val="1"/>
      <w:numFmt w:val="lowerRoman"/>
      <w:lvlText w:val="%6."/>
      <w:lvlJc w:val="right"/>
      <w:pPr>
        <w:ind w:left="4320" w:hanging="180"/>
      </w:pPr>
    </w:lvl>
    <w:lvl w:ilvl="6" w:tplc="1E60AA26">
      <w:start w:val="1"/>
      <w:numFmt w:val="decimal"/>
      <w:lvlText w:val="%7."/>
      <w:lvlJc w:val="left"/>
      <w:pPr>
        <w:ind w:left="5040" w:hanging="360"/>
      </w:pPr>
    </w:lvl>
    <w:lvl w:ilvl="7" w:tplc="1A5446F6">
      <w:start w:val="1"/>
      <w:numFmt w:val="lowerLetter"/>
      <w:lvlText w:val="%8."/>
      <w:lvlJc w:val="left"/>
      <w:pPr>
        <w:ind w:left="5760" w:hanging="360"/>
      </w:pPr>
    </w:lvl>
    <w:lvl w:ilvl="8" w:tplc="9C82BE7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6B3FF4"/>
    <w:multiLevelType w:val="hybridMultilevel"/>
    <w:tmpl w:val="23F2844A"/>
    <w:lvl w:ilvl="0" w:tplc="840C374C">
      <w:start w:val="1"/>
      <w:numFmt w:val="lowerLetter"/>
      <w:lvlText w:val="%1."/>
      <w:lvlJc w:val="left"/>
      <w:pPr>
        <w:ind w:left="720" w:hanging="360"/>
      </w:pPr>
    </w:lvl>
    <w:lvl w:ilvl="1" w:tplc="B808C034">
      <w:start w:val="1"/>
      <w:numFmt w:val="lowerLetter"/>
      <w:lvlText w:val="%2."/>
      <w:lvlJc w:val="left"/>
      <w:pPr>
        <w:ind w:left="1440" w:hanging="360"/>
      </w:pPr>
    </w:lvl>
    <w:lvl w:ilvl="2" w:tplc="361C39F0">
      <w:start w:val="1"/>
      <w:numFmt w:val="lowerRoman"/>
      <w:lvlText w:val="%3."/>
      <w:lvlJc w:val="right"/>
      <w:pPr>
        <w:ind w:left="2160" w:hanging="180"/>
      </w:pPr>
    </w:lvl>
    <w:lvl w:ilvl="3" w:tplc="2008366A">
      <w:start w:val="1"/>
      <w:numFmt w:val="decimal"/>
      <w:lvlText w:val="%4."/>
      <w:lvlJc w:val="left"/>
      <w:pPr>
        <w:ind w:left="2880" w:hanging="360"/>
      </w:pPr>
    </w:lvl>
    <w:lvl w:ilvl="4" w:tplc="E0D4BF18">
      <w:start w:val="1"/>
      <w:numFmt w:val="lowerLetter"/>
      <w:lvlText w:val="%5."/>
      <w:lvlJc w:val="left"/>
      <w:pPr>
        <w:ind w:left="3600" w:hanging="360"/>
      </w:pPr>
    </w:lvl>
    <w:lvl w:ilvl="5" w:tplc="983EE850">
      <w:start w:val="1"/>
      <w:numFmt w:val="lowerRoman"/>
      <w:lvlText w:val="%6."/>
      <w:lvlJc w:val="right"/>
      <w:pPr>
        <w:ind w:left="4320" w:hanging="180"/>
      </w:pPr>
    </w:lvl>
    <w:lvl w:ilvl="6" w:tplc="00C282AA">
      <w:start w:val="1"/>
      <w:numFmt w:val="decimal"/>
      <w:lvlText w:val="%7."/>
      <w:lvlJc w:val="left"/>
      <w:pPr>
        <w:ind w:left="5040" w:hanging="360"/>
      </w:pPr>
    </w:lvl>
    <w:lvl w:ilvl="7" w:tplc="13060FAE">
      <w:start w:val="1"/>
      <w:numFmt w:val="lowerLetter"/>
      <w:lvlText w:val="%8."/>
      <w:lvlJc w:val="left"/>
      <w:pPr>
        <w:ind w:left="5760" w:hanging="360"/>
      </w:pPr>
    </w:lvl>
    <w:lvl w:ilvl="8" w:tplc="08B4503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A58113"/>
    <w:multiLevelType w:val="hybridMultilevel"/>
    <w:tmpl w:val="B1BAB5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7CF2DE10">
      <w:start w:val="1"/>
      <w:numFmt w:val="lowerLetter"/>
      <w:lvlText w:val="%2."/>
      <w:lvlJc w:val="left"/>
      <w:pPr>
        <w:ind w:left="1440" w:hanging="360"/>
      </w:pPr>
    </w:lvl>
    <w:lvl w:ilvl="2" w:tplc="B07AD0E0">
      <w:start w:val="1"/>
      <w:numFmt w:val="lowerRoman"/>
      <w:lvlText w:val="%3."/>
      <w:lvlJc w:val="right"/>
      <w:pPr>
        <w:ind w:left="2160" w:hanging="180"/>
      </w:pPr>
    </w:lvl>
    <w:lvl w:ilvl="3" w:tplc="C00290F2">
      <w:start w:val="1"/>
      <w:numFmt w:val="decimal"/>
      <w:lvlText w:val="%4."/>
      <w:lvlJc w:val="left"/>
      <w:pPr>
        <w:ind w:left="2880" w:hanging="360"/>
      </w:pPr>
    </w:lvl>
    <w:lvl w:ilvl="4" w:tplc="366E7256">
      <w:start w:val="1"/>
      <w:numFmt w:val="lowerLetter"/>
      <w:lvlText w:val="%5."/>
      <w:lvlJc w:val="left"/>
      <w:pPr>
        <w:ind w:left="3600" w:hanging="360"/>
      </w:pPr>
    </w:lvl>
    <w:lvl w:ilvl="5" w:tplc="E95AD494">
      <w:start w:val="1"/>
      <w:numFmt w:val="lowerRoman"/>
      <w:lvlText w:val="%6."/>
      <w:lvlJc w:val="right"/>
      <w:pPr>
        <w:ind w:left="4320" w:hanging="180"/>
      </w:pPr>
    </w:lvl>
    <w:lvl w:ilvl="6" w:tplc="D0307796">
      <w:start w:val="1"/>
      <w:numFmt w:val="decimal"/>
      <w:lvlText w:val="%7."/>
      <w:lvlJc w:val="left"/>
      <w:pPr>
        <w:ind w:left="5040" w:hanging="360"/>
      </w:pPr>
    </w:lvl>
    <w:lvl w:ilvl="7" w:tplc="399A459A">
      <w:start w:val="1"/>
      <w:numFmt w:val="lowerLetter"/>
      <w:lvlText w:val="%8."/>
      <w:lvlJc w:val="left"/>
      <w:pPr>
        <w:ind w:left="5760" w:hanging="360"/>
      </w:pPr>
    </w:lvl>
    <w:lvl w:ilvl="8" w:tplc="B80E6EA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DED7E2"/>
    <w:multiLevelType w:val="hybridMultilevel"/>
    <w:tmpl w:val="23248CEC"/>
    <w:lvl w:ilvl="0" w:tplc="BFF2374E">
      <w:start w:val="1"/>
      <w:numFmt w:val="decimal"/>
      <w:lvlText w:val="%1."/>
      <w:lvlJc w:val="left"/>
      <w:pPr>
        <w:ind w:left="720" w:hanging="360"/>
      </w:pPr>
    </w:lvl>
    <w:lvl w:ilvl="1" w:tplc="05F0184A">
      <w:start w:val="1"/>
      <w:numFmt w:val="lowerLetter"/>
      <w:lvlText w:val="%2."/>
      <w:lvlJc w:val="left"/>
      <w:pPr>
        <w:ind w:left="1440" w:hanging="360"/>
      </w:pPr>
    </w:lvl>
    <w:lvl w:ilvl="2" w:tplc="12A0F904">
      <w:start w:val="1"/>
      <w:numFmt w:val="lowerRoman"/>
      <w:lvlText w:val="%3."/>
      <w:lvlJc w:val="right"/>
      <w:pPr>
        <w:ind w:left="2160" w:hanging="180"/>
      </w:pPr>
    </w:lvl>
    <w:lvl w:ilvl="3" w:tplc="B3F8ADFC">
      <w:start w:val="1"/>
      <w:numFmt w:val="decimal"/>
      <w:lvlText w:val="%4."/>
      <w:lvlJc w:val="left"/>
      <w:pPr>
        <w:ind w:left="2880" w:hanging="360"/>
      </w:pPr>
    </w:lvl>
    <w:lvl w:ilvl="4" w:tplc="1060A108">
      <w:start w:val="1"/>
      <w:numFmt w:val="lowerLetter"/>
      <w:lvlText w:val="%5."/>
      <w:lvlJc w:val="left"/>
      <w:pPr>
        <w:ind w:left="3600" w:hanging="360"/>
      </w:pPr>
    </w:lvl>
    <w:lvl w:ilvl="5" w:tplc="16F077AC">
      <w:start w:val="1"/>
      <w:numFmt w:val="lowerRoman"/>
      <w:lvlText w:val="%6."/>
      <w:lvlJc w:val="right"/>
      <w:pPr>
        <w:ind w:left="4320" w:hanging="180"/>
      </w:pPr>
    </w:lvl>
    <w:lvl w:ilvl="6" w:tplc="8CCE352E">
      <w:start w:val="1"/>
      <w:numFmt w:val="decimal"/>
      <w:lvlText w:val="%7."/>
      <w:lvlJc w:val="left"/>
      <w:pPr>
        <w:ind w:left="5040" w:hanging="360"/>
      </w:pPr>
    </w:lvl>
    <w:lvl w:ilvl="7" w:tplc="98DC9974">
      <w:start w:val="1"/>
      <w:numFmt w:val="lowerLetter"/>
      <w:lvlText w:val="%8."/>
      <w:lvlJc w:val="left"/>
      <w:pPr>
        <w:ind w:left="5760" w:hanging="360"/>
      </w:pPr>
    </w:lvl>
    <w:lvl w:ilvl="8" w:tplc="85BABE84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6A7905"/>
    <w:multiLevelType w:val="hybridMultilevel"/>
    <w:tmpl w:val="51082718"/>
    <w:lvl w:ilvl="0" w:tplc="3B22038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FF4209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C2FE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24C5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72F1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6CF2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7AE5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848E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C8D2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3706680">
    <w:abstractNumId w:val="4"/>
  </w:num>
  <w:num w:numId="2" w16cid:durableId="1560820482">
    <w:abstractNumId w:val="5"/>
  </w:num>
  <w:num w:numId="3" w16cid:durableId="1728842749">
    <w:abstractNumId w:val="9"/>
  </w:num>
  <w:num w:numId="4" w16cid:durableId="97263945">
    <w:abstractNumId w:val="2"/>
  </w:num>
  <w:num w:numId="5" w16cid:durableId="1421607503">
    <w:abstractNumId w:val="6"/>
  </w:num>
  <w:num w:numId="6" w16cid:durableId="2114519835">
    <w:abstractNumId w:val="7"/>
  </w:num>
  <w:num w:numId="7" w16cid:durableId="1440642134">
    <w:abstractNumId w:val="8"/>
  </w:num>
  <w:num w:numId="8" w16cid:durableId="1399206604">
    <w:abstractNumId w:val="0"/>
  </w:num>
  <w:num w:numId="9" w16cid:durableId="707488722">
    <w:abstractNumId w:val="1"/>
  </w:num>
  <w:num w:numId="10" w16cid:durableId="18106350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MrQ0NjEwsDAwMrBQ0lEKTi0uzszPAykwrAUAP1ncvSwAAAA="/>
  </w:docVars>
  <w:rsids>
    <w:rsidRoot w:val="47066E46"/>
    <w:rsid w:val="00016B0D"/>
    <w:rsid w:val="00185C4C"/>
    <w:rsid w:val="002140AD"/>
    <w:rsid w:val="00216B27"/>
    <w:rsid w:val="004B71C3"/>
    <w:rsid w:val="004E0143"/>
    <w:rsid w:val="004E583E"/>
    <w:rsid w:val="004F21A8"/>
    <w:rsid w:val="006540A5"/>
    <w:rsid w:val="00680327"/>
    <w:rsid w:val="00682533"/>
    <w:rsid w:val="006E608F"/>
    <w:rsid w:val="00795F31"/>
    <w:rsid w:val="00900755"/>
    <w:rsid w:val="0098742A"/>
    <w:rsid w:val="009A5589"/>
    <w:rsid w:val="00A00E06"/>
    <w:rsid w:val="00BA7519"/>
    <w:rsid w:val="00D61DE3"/>
    <w:rsid w:val="00DF2CE3"/>
    <w:rsid w:val="00E87E97"/>
    <w:rsid w:val="00F8488D"/>
    <w:rsid w:val="04BB560F"/>
    <w:rsid w:val="07E2E145"/>
    <w:rsid w:val="08D51937"/>
    <w:rsid w:val="0A07ABFB"/>
    <w:rsid w:val="0AB78465"/>
    <w:rsid w:val="0C049BAC"/>
    <w:rsid w:val="0C0815F6"/>
    <w:rsid w:val="0FCF98E3"/>
    <w:rsid w:val="1435E2D8"/>
    <w:rsid w:val="147E48F6"/>
    <w:rsid w:val="160390FF"/>
    <w:rsid w:val="189C4B8E"/>
    <w:rsid w:val="19EDAD17"/>
    <w:rsid w:val="1AB38498"/>
    <w:rsid w:val="1C657DD3"/>
    <w:rsid w:val="1FA4A275"/>
    <w:rsid w:val="200BC457"/>
    <w:rsid w:val="24389436"/>
    <w:rsid w:val="26887EE5"/>
    <w:rsid w:val="294C4371"/>
    <w:rsid w:val="2A36259F"/>
    <w:rsid w:val="3068310B"/>
    <w:rsid w:val="30F9F3CD"/>
    <w:rsid w:val="32FC9887"/>
    <w:rsid w:val="363D38EA"/>
    <w:rsid w:val="390333E6"/>
    <w:rsid w:val="39327E06"/>
    <w:rsid w:val="3C63947F"/>
    <w:rsid w:val="3F9453A0"/>
    <w:rsid w:val="3FB847B5"/>
    <w:rsid w:val="41BEB0CA"/>
    <w:rsid w:val="42539832"/>
    <w:rsid w:val="44853F0B"/>
    <w:rsid w:val="466936A5"/>
    <w:rsid w:val="47066E46"/>
    <w:rsid w:val="471C3CA4"/>
    <w:rsid w:val="4C4D7209"/>
    <w:rsid w:val="4E411ACE"/>
    <w:rsid w:val="4EF66B37"/>
    <w:rsid w:val="50FC9C7E"/>
    <w:rsid w:val="558737B9"/>
    <w:rsid w:val="558A2D11"/>
    <w:rsid w:val="580C80A2"/>
    <w:rsid w:val="58D9946F"/>
    <w:rsid w:val="58F6D833"/>
    <w:rsid w:val="59F4CA3D"/>
    <w:rsid w:val="62B97D24"/>
    <w:rsid w:val="63CEA474"/>
    <w:rsid w:val="65DC6FAD"/>
    <w:rsid w:val="6B3C8A45"/>
    <w:rsid w:val="6E913162"/>
    <w:rsid w:val="6EFB9883"/>
    <w:rsid w:val="6FACD26B"/>
    <w:rsid w:val="702A51BA"/>
    <w:rsid w:val="733D9F48"/>
    <w:rsid w:val="77C81CA1"/>
    <w:rsid w:val="788D9936"/>
    <w:rsid w:val="7CB25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66E46"/>
  <w15:chartTrackingRefBased/>
  <w15:docId w15:val="{E39DCFE4-D726-45EC-B22B-1EDF830EF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742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742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F2C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CE3"/>
  </w:style>
  <w:style w:type="paragraph" w:styleId="Footer">
    <w:name w:val="footer"/>
    <w:basedOn w:val="Normal"/>
    <w:link w:val="FooterChar"/>
    <w:uiPriority w:val="99"/>
    <w:unhideWhenUsed/>
    <w:rsid w:val="00DF2C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C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nature.com/scitable/knowledge/library/comparative-genomics-13239404/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flexbooks.ck12.org/cbook/ck-12-biology-flexbook-2.0/section/4.3/primary/lesson/dna-structure-and-replication-bio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tatedclearly.com/videos/what-is-dna/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2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2</TotalTime>
  <Pages>5</Pages>
  <Words>1228</Words>
  <Characters>7005</Characters>
  <Application>Microsoft Office Word</Application>
  <DocSecurity>0</DocSecurity>
  <Lines>58</Lines>
  <Paragraphs>16</Paragraphs>
  <ScaleCrop>false</ScaleCrop>
  <Company/>
  <LinksUpToDate>false</LinksUpToDate>
  <CharactersWithSpaces>8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Cottrell</dc:creator>
  <cp:keywords/>
  <dc:description/>
  <cp:lastModifiedBy>Michelle Hudson</cp:lastModifiedBy>
  <cp:revision>35</cp:revision>
  <dcterms:created xsi:type="dcterms:W3CDTF">2023-02-02T00:58:00Z</dcterms:created>
  <dcterms:modified xsi:type="dcterms:W3CDTF">2023-04-05T19:58:00Z</dcterms:modified>
</cp:coreProperties>
</file>